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876262" w14:textId="77777777" w:rsidR="00496CC5" w:rsidRDefault="00E45D85" w:rsidP="004979BE">
      <w:pPr>
        <w:shd w:val="clear" w:color="auto" w:fill="FFFFFF"/>
        <w:spacing w:line="240" w:lineRule="auto"/>
        <w:contextualSpacing/>
        <w:jc w:val="center"/>
        <w:rPr>
          <w:rFonts w:cstheme="minorHAnsi"/>
          <w:b/>
          <w:bCs/>
          <w:sz w:val="30"/>
          <w:szCs w:val="30"/>
          <w:bdr w:val="none" w:sz="0" w:space="0" w:color="auto" w:frame="1"/>
        </w:rPr>
      </w:pPr>
      <w:r w:rsidRPr="00262B3A">
        <w:rPr>
          <w:rFonts w:cstheme="minorHAnsi"/>
          <w:b/>
          <w:bCs/>
          <w:sz w:val="30"/>
          <w:szCs w:val="30"/>
          <w:bdr w:val="none" w:sz="0" w:space="0" w:color="auto" w:frame="1"/>
        </w:rPr>
        <w:t>D</w:t>
      </w:r>
      <w:r w:rsidR="00B744B7" w:rsidRPr="00262B3A">
        <w:rPr>
          <w:rFonts w:cstheme="minorHAnsi"/>
          <w:b/>
          <w:bCs/>
          <w:sz w:val="30"/>
          <w:szCs w:val="30"/>
          <w:bdr w:val="none" w:sz="0" w:space="0" w:color="auto" w:frame="1"/>
        </w:rPr>
        <w:t>iscounting</w:t>
      </w:r>
      <w:r w:rsidRPr="00262B3A">
        <w:rPr>
          <w:rFonts w:cstheme="minorHAnsi"/>
          <w:b/>
          <w:bCs/>
          <w:sz w:val="30"/>
          <w:szCs w:val="30"/>
          <w:bdr w:val="none" w:sz="0" w:space="0" w:color="auto" w:frame="1"/>
        </w:rPr>
        <w:t xml:space="preserve"> </w:t>
      </w:r>
      <w:r w:rsidR="00B744B7" w:rsidRPr="00262B3A">
        <w:rPr>
          <w:rFonts w:cstheme="minorHAnsi"/>
          <w:b/>
          <w:bCs/>
          <w:sz w:val="30"/>
          <w:szCs w:val="30"/>
          <w:bdr w:val="none" w:sz="0" w:space="0" w:color="auto" w:frame="1"/>
        </w:rPr>
        <w:t>the</w:t>
      </w:r>
      <w:r w:rsidRPr="00262B3A">
        <w:rPr>
          <w:rFonts w:cstheme="minorHAnsi"/>
          <w:b/>
          <w:bCs/>
          <w:sz w:val="30"/>
          <w:szCs w:val="30"/>
          <w:bdr w:val="none" w:sz="0" w:space="0" w:color="auto" w:frame="1"/>
        </w:rPr>
        <w:t xml:space="preserve"> A</w:t>
      </w:r>
      <w:r w:rsidR="00B744B7" w:rsidRPr="00262B3A">
        <w:rPr>
          <w:rFonts w:cstheme="minorHAnsi"/>
          <w:b/>
          <w:bCs/>
          <w:sz w:val="30"/>
          <w:szCs w:val="30"/>
          <w:bdr w:val="none" w:sz="0" w:space="0" w:color="auto" w:frame="1"/>
        </w:rPr>
        <w:t>cts</w:t>
      </w:r>
      <w:r w:rsidRPr="00262B3A">
        <w:rPr>
          <w:rFonts w:cstheme="minorHAnsi"/>
          <w:b/>
          <w:bCs/>
          <w:sz w:val="30"/>
          <w:szCs w:val="30"/>
          <w:bdr w:val="none" w:sz="0" w:space="0" w:color="auto" w:frame="1"/>
        </w:rPr>
        <w:t xml:space="preserve"> </w:t>
      </w:r>
      <w:r w:rsidR="00B744B7" w:rsidRPr="00262B3A">
        <w:rPr>
          <w:rFonts w:cstheme="minorHAnsi"/>
          <w:b/>
          <w:bCs/>
          <w:sz w:val="30"/>
          <w:szCs w:val="30"/>
          <w:bdr w:val="none" w:sz="0" w:space="0" w:color="auto" w:frame="1"/>
        </w:rPr>
        <w:t>of</w:t>
      </w:r>
      <w:r w:rsidRPr="00262B3A">
        <w:rPr>
          <w:rFonts w:cstheme="minorHAnsi"/>
          <w:b/>
          <w:bCs/>
          <w:sz w:val="30"/>
          <w:szCs w:val="30"/>
          <w:bdr w:val="none" w:sz="0" w:space="0" w:color="auto" w:frame="1"/>
        </w:rPr>
        <w:t xml:space="preserve"> T</w:t>
      </w:r>
      <w:r w:rsidR="00B744B7" w:rsidRPr="00262B3A">
        <w:rPr>
          <w:rFonts w:cstheme="minorHAnsi"/>
          <w:b/>
          <w:bCs/>
          <w:sz w:val="30"/>
          <w:szCs w:val="30"/>
          <w:bdr w:val="none" w:sz="0" w:space="0" w:color="auto" w:frame="1"/>
        </w:rPr>
        <w:t>hose</w:t>
      </w:r>
      <w:r w:rsidRPr="00262B3A">
        <w:rPr>
          <w:rFonts w:cstheme="minorHAnsi"/>
          <w:b/>
          <w:bCs/>
          <w:sz w:val="30"/>
          <w:szCs w:val="30"/>
          <w:bdr w:val="none" w:sz="0" w:space="0" w:color="auto" w:frame="1"/>
        </w:rPr>
        <w:t xml:space="preserve"> W</w:t>
      </w:r>
      <w:r w:rsidR="00B744B7" w:rsidRPr="00262B3A">
        <w:rPr>
          <w:rFonts w:cstheme="minorHAnsi"/>
          <w:b/>
          <w:bCs/>
          <w:sz w:val="30"/>
          <w:szCs w:val="30"/>
          <w:bdr w:val="none" w:sz="0" w:space="0" w:color="auto" w:frame="1"/>
        </w:rPr>
        <w:t>ho</w:t>
      </w:r>
      <w:r w:rsidRPr="00262B3A">
        <w:rPr>
          <w:rFonts w:cstheme="minorHAnsi"/>
          <w:b/>
          <w:bCs/>
          <w:sz w:val="30"/>
          <w:szCs w:val="30"/>
          <w:bdr w:val="none" w:sz="0" w:space="0" w:color="auto" w:frame="1"/>
        </w:rPr>
        <w:t xml:space="preserve"> H</w:t>
      </w:r>
      <w:r w:rsidR="00B744B7" w:rsidRPr="00262B3A">
        <w:rPr>
          <w:rFonts w:cstheme="minorHAnsi"/>
          <w:b/>
          <w:bCs/>
          <w:sz w:val="30"/>
          <w:szCs w:val="30"/>
          <w:bdr w:val="none" w:sz="0" w:space="0" w:color="auto" w:frame="1"/>
        </w:rPr>
        <w:t>urt</w:t>
      </w:r>
      <w:r w:rsidRPr="00262B3A">
        <w:rPr>
          <w:rFonts w:cstheme="minorHAnsi"/>
          <w:b/>
          <w:bCs/>
          <w:sz w:val="30"/>
          <w:szCs w:val="30"/>
          <w:bdr w:val="none" w:sz="0" w:space="0" w:color="auto" w:frame="1"/>
        </w:rPr>
        <w:t xml:space="preserve"> U</w:t>
      </w:r>
      <w:r w:rsidR="00B744B7" w:rsidRPr="00262B3A">
        <w:rPr>
          <w:rFonts w:cstheme="minorHAnsi"/>
          <w:b/>
          <w:bCs/>
          <w:sz w:val="30"/>
          <w:szCs w:val="30"/>
          <w:bdr w:val="none" w:sz="0" w:space="0" w:color="auto" w:frame="1"/>
        </w:rPr>
        <w:t>s</w:t>
      </w:r>
    </w:p>
    <w:p w14:paraId="217F5DEF" w14:textId="52823B35" w:rsidR="00E45D85" w:rsidRPr="00262B3A" w:rsidRDefault="00E45D85" w:rsidP="004979BE">
      <w:pPr>
        <w:shd w:val="clear" w:color="auto" w:fill="FFFFFF"/>
        <w:spacing w:line="240" w:lineRule="auto"/>
        <w:contextualSpacing/>
        <w:jc w:val="center"/>
        <w:rPr>
          <w:rFonts w:cstheme="minorHAnsi"/>
          <w:b/>
          <w:bCs/>
          <w:sz w:val="30"/>
          <w:szCs w:val="30"/>
          <w:bdr w:val="none" w:sz="0" w:space="0" w:color="auto" w:frame="1"/>
        </w:rPr>
      </w:pPr>
      <w:r>
        <w:rPr>
          <w:rFonts w:cstheme="minorHAnsi"/>
          <w:b/>
          <w:bCs/>
          <w:sz w:val="30"/>
          <w:szCs w:val="30"/>
          <w:bdr w:val="none" w:sz="0" w:space="0" w:color="auto" w:frame="1"/>
        </w:rPr>
        <w:t>(</w:t>
      </w:r>
      <w:r w:rsidR="0097691F">
        <w:rPr>
          <w:rFonts w:cstheme="minorHAnsi"/>
          <w:b/>
          <w:bCs/>
          <w:sz w:val="30"/>
          <w:szCs w:val="30"/>
          <w:bdr w:val="none" w:sz="0" w:space="0" w:color="auto" w:frame="1"/>
        </w:rPr>
        <w:t xml:space="preserve">Forgiveness; </w:t>
      </w:r>
      <w:r>
        <w:rPr>
          <w:rFonts w:cstheme="minorHAnsi"/>
          <w:b/>
          <w:bCs/>
          <w:sz w:val="30"/>
          <w:szCs w:val="30"/>
          <w:bdr w:val="none" w:sz="0" w:space="0" w:color="auto" w:frame="1"/>
        </w:rPr>
        <w:t>Love)</w:t>
      </w:r>
    </w:p>
    <w:p w14:paraId="1065F932" w14:textId="77777777" w:rsidR="00601557" w:rsidRPr="00262B3A" w:rsidRDefault="00601557" w:rsidP="006143C2">
      <w:pPr>
        <w:shd w:val="clear" w:color="auto" w:fill="FFFFFF"/>
        <w:spacing w:line="240" w:lineRule="auto"/>
        <w:contextualSpacing/>
        <w:rPr>
          <w:rFonts w:cstheme="minorHAnsi"/>
          <w:b/>
          <w:bCs/>
          <w:sz w:val="30"/>
          <w:szCs w:val="30"/>
          <w:bdr w:val="none" w:sz="0" w:space="0" w:color="auto" w:frame="1"/>
        </w:rPr>
      </w:pPr>
    </w:p>
    <w:p w14:paraId="6BC07249" w14:textId="77777777" w:rsidR="006858F9" w:rsidRDefault="00E45D85" w:rsidP="006858F9">
      <w:pPr>
        <w:shd w:val="clear" w:color="auto" w:fill="FFFFFF"/>
        <w:spacing w:line="240" w:lineRule="auto"/>
        <w:contextualSpacing/>
        <w:rPr>
          <w:rStyle w:val="authorortitle"/>
          <w:rFonts w:cstheme="minorHAnsi"/>
          <w:sz w:val="30"/>
          <w:szCs w:val="30"/>
          <w:shd w:val="clear" w:color="auto" w:fill="FFFFFF"/>
        </w:rPr>
      </w:pPr>
      <w:r w:rsidRPr="003E03B6">
        <w:rPr>
          <w:rFonts w:cstheme="minorHAnsi"/>
          <w:sz w:val="30"/>
          <w:szCs w:val="30"/>
          <w:shd w:val="clear" w:color="auto" w:fill="FFFFFF"/>
        </w:rPr>
        <w:t>“Anger, resentment and jealousy doesn't change the heart of others-- it only changes yours.” ― </w:t>
      </w:r>
      <w:r w:rsidRPr="003E03B6">
        <w:rPr>
          <w:rStyle w:val="authorortitle"/>
          <w:rFonts w:cstheme="minorHAnsi"/>
          <w:sz w:val="30"/>
          <w:szCs w:val="30"/>
          <w:shd w:val="clear" w:color="auto" w:fill="FFFFFF"/>
        </w:rPr>
        <w:t>Shannon Alder.</w:t>
      </w:r>
    </w:p>
    <w:p w14:paraId="3CC9BC70" w14:textId="77777777" w:rsidR="006858F9" w:rsidRDefault="006858F9" w:rsidP="006858F9">
      <w:pPr>
        <w:shd w:val="clear" w:color="auto" w:fill="FFFFFF"/>
        <w:spacing w:line="240" w:lineRule="auto"/>
        <w:contextualSpacing/>
        <w:rPr>
          <w:rStyle w:val="authorortitle"/>
          <w:rFonts w:cstheme="minorHAnsi"/>
          <w:sz w:val="30"/>
          <w:szCs w:val="30"/>
          <w:shd w:val="clear" w:color="auto" w:fill="FFFFFF"/>
        </w:rPr>
      </w:pPr>
    </w:p>
    <w:p w14:paraId="5E9E863D" w14:textId="50ED5B05" w:rsidR="00025E46" w:rsidRPr="006858F9" w:rsidRDefault="00E45D85" w:rsidP="006858F9">
      <w:pPr>
        <w:shd w:val="clear" w:color="auto" w:fill="FFFFFF"/>
        <w:spacing w:line="240" w:lineRule="auto"/>
        <w:contextualSpacing/>
        <w:rPr>
          <w:rFonts w:cstheme="minorHAnsi"/>
          <w:sz w:val="30"/>
          <w:szCs w:val="30"/>
          <w:shd w:val="clear" w:color="auto" w:fill="FFFFFF"/>
        </w:rPr>
      </w:pPr>
      <w:r w:rsidRPr="003E03B6">
        <w:rPr>
          <w:rStyle w:val="Emphasis"/>
          <w:rFonts w:cstheme="minorHAnsi"/>
          <w:i w:val="0"/>
          <w:iCs w:val="0"/>
          <w:sz w:val="30"/>
          <w:szCs w:val="30"/>
          <w:bdr w:val="none" w:sz="0" w:space="0" w:color="auto" w:frame="1"/>
        </w:rPr>
        <w:t>"Love isn't selfish or quick-tempered. It doesn't keep a record of wrongs that others do" </w:t>
      </w:r>
      <w:r w:rsidRPr="003E03B6">
        <w:rPr>
          <w:rStyle w:val="Strong"/>
          <w:rFonts w:cstheme="minorHAnsi"/>
          <w:b w:val="0"/>
          <w:bCs w:val="0"/>
          <w:sz w:val="30"/>
          <w:szCs w:val="30"/>
          <w:bdr w:val="none" w:sz="0" w:space="0" w:color="auto" w:frame="1"/>
        </w:rPr>
        <w:t>1 Corinthians 13:5b</w:t>
      </w:r>
    </w:p>
    <w:p w14:paraId="70605D65" w14:textId="77777777" w:rsidR="00E00166" w:rsidRPr="00E00166" w:rsidRDefault="00E00166" w:rsidP="00E00166">
      <w:pPr>
        <w:pStyle w:val="NormalWeb"/>
        <w:shd w:val="clear" w:color="auto" w:fill="FFFFFF"/>
        <w:spacing w:after="0"/>
        <w:contextualSpacing/>
        <w:textAlignment w:val="baseline"/>
        <w:rPr>
          <w:rFonts w:asciiTheme="minorHAnsi" w:eastAsiaTheme="minorHAnsi" w:hAnsiTheme="minorHAnsi" w:cstheme="minorHAnsi"/>
          <w:sz w:val="30"/>
          <w:szCs w:val="30"/>
          <w:bdr w:val="none" w:sz="0" w:space="0" w:color="auto" w:frame="1"/>
          <w:shd w:val="clear" w:color="auto" w:fill="FFFFFF"/>
        </w:rPr>
      </w:pPr>
      <w:r w:rsidRPr="00E00166">
        <w:rPr>
          <w:rFonts w:asciiTheme="minorHAnsi" w:eastAsiaTheme="minorHAnsi" w:hAnsiTheme="minorHAnsi" w:cstheme="minorHAnsi"/>
          <w:sz w:val="30"/>
          <w:szCs w:val="30"/>
          <w:bdr w:val="none" w:sz="0" w:space="0" w:color="auto" w:frame="1"/>
          <w:shd w:val="clear" w:color="auto" w:fill="FFFFFF"/>
        </w:rPr>
        <w:t>I often find myself wishing for a heart like God's—a heart that forgives easily, no matter how many times someone might offend me. It can be really tough for me to let go of the things others do, but I know that becoming skilled at forgiveness takes practice. While this journey may involve facing occasional offenses, I believe the rewards are worth it!</w:t>
      </w:r>
    </w:p>
    <w:p w14:paraId="3BEBD604" w14:textId="77777777" w:rsidR="00E00166" w:rsidRPr="00E00166" w:rsidRDefault="00E00166" w:rsidP="00E00166">
      <w:pPr>
        <w:pStyle w:val="NormalWeb"/>
        <w:shd w:val="clear" w:color="auto" w:fill="FFFFFF"/>
        <w:spacing w:after="0"/>
        <w:contextualSpacing/>
        <w:textAlignment w:val="baseline"/>
        <w:rPr>
          <w:rFonts w:asciiTheme="minorHAnsi" w:eastAsiaTheme="minorHAnsi" w:hAnsiTheme="minorHAnsi" w:cstheme="minorHAnsi"/>
          <w:sz w:val="30"/>
          <w:szCs w:val="30"/>
          <w:bdr w:val="none" w:sz="0" w:space="0" w:color="auto" w:frame="1"/>
          <w:shd w:val="clear" w:color="auto" w:fill="FFFFFF"/>
        </w:rPr>
      </w:pPr>
    </w:p>
    <w:p w14:paraId="617E27B3" w14:textId="77777777" w:rsidR="00E00166" w:rsidRPr="00E00166" w:rsidRDefault="00E00166" w:rsidP="00E00166">
      <w:pPr>
        <w:pStyle w:val="NormalWeb"/>
        <w:shd w:val="clear" w:color="auto" w:fill="FFFFFF"/>
        <w:spacing w:after="0"/>
        <w:contextualSpacing/>
        <w:textAlignment w:val="baseline"/>
        <w:rPr>
          <w:rFonts w:asciiTheme="minorHAnsi" w:eastAsiaTheme="minorHAnsi" w:hAnsiTheme="minorHAnsi" w:cstheme="minorHAnsi"/>
          <w:sz w:val="30"/>
          <w:szCs w:val="30"/>
          <w:bdr w:val="none" w:sz="0" w:space="0" w:color="auto" w:frame="1"/>
          <w:shd w:val="clear" w:color="auto" w:fill="FFFFFF"/>
        </w:rPr>
      </w:pPr>
      <w:r w:rsidRPr="00E00166">
        <w:rPr>
          <w:rFonts w:asciiTheme="minorHAnsi" w:eastAsiaTheme="minorHAnsi" w:hAnsiTheme="minorHAnsi" w:cstheme="minorHAnsi"/>
          <w:sz w:val="30"/>
          <w:szCs w:val="30"/>
          <w:bdr w:val="none" w:sz="0" w:space="0" w:color="auto" w:frame="1"/>
          <w:shd w:val="clear" w:color="auto" w:fill="FFFFFF"/>
        </w:rPr>
        <w:t>Proverbs 19:11 reminds us that having good sense means being slow to anger, and it's truly a beautiful thing to overlook offenses. Overlooking offenses doesn't mean pretending they didn't happen or suppressing our feelings about them. It means choosing not to dwell on them, not to let them fester and grow into bitterness. When I manage to do this, it shows that I'm growing in a way that aligns with the gospel. Plus, it opens the door to genuine praise! If I'm quick to anger, everything could set me off. But by embracing gospel truths, I find it easier to look beyond those little irritations.</w:t>
      </w:r>
    </w:p>
    <w:p w14:paraId="3FC5EC79" w14:textId="77777777" w:rsidR="00E00166" w:rsidRPr="00E00166" w:rsidRDefault="00E00166" w:rsidP="00E00166">
      <w:pPr>
        <w:pStyle w:val="NormalWeb"/>
        <w:shd w:val="clear" w:color="auto" w:fill="FFFFFF"/>
        <w:spacing w:after="0"/>
        <w:contextualSpacing/>
        <w:textAlignment w:val="baseline"/>
        <w:rPr>
          <w:rFonts w:asciiTheme="minorHAnsi" w:eastAsiaTheme="minorHAnsi" w:hAnsiTheme="minorHAnsi" w:cstheme="minorHAnsi"/>
          <w:sz w:val="30"/>
          <w:szCs w:val="30"/>
          <w:bdr w:val="none" w:sz="0" w:space="0" w:color="auto" w:frame="1"/>
          <w:shd w:val="clear" w:color="auto" w:fill="FFFFFF"/>
        </w:rPr>
      </w:pPr>
    </w:p>
    <w:p w14:paraId="270DADC2" w14:textId="77777777" w:rsidR="00E00166" w:rsidRPr="00E00166" w:rsidRDefault="00E00166" w:rsidP="00E00166">
      <w:pPr>
        <w:pStyle w:val="NormalWeb"/>
        <w:shd w:val="clear" w:color="auto" w:fill="FFFFFF"/>
        <w:spacing w:after="0"/>
        <w:contextualSpacing/>
        <w:textAlignment w:val="baseline"/>
        <w:rPr>
          <w:rFonts w:asciiTheme="minorHAnsi" w:eastAsiaTheme="minorHAnsi" w:hAnsiTheme="minorHAnsi" w:cstheme="minorHAnsi"/>
          <w:sz w:val="30"/>
          <w:szCs w:val="30"/>
          <w:bdr w:val="none" w:sz="0" w:space="0" w:color="auto" w:frame="1"/>
          <w:shd w:val="clear" w:color="auto" w:fill="FFFFFF"/>
        </w:rPr>
      </w:pPr>
      <w:r w:rsidRPr="00E00166">
        <w:rPr>
          <w:rFonts w:asciiTheme="minorHAnsi" w:eastAsiaTheme="minorHAnsi" w:hAnsiTheme="minorHAnsi" w:cstheme="minorHAnsi"/>
          <w:sz w:val="30"/>
          <w:szCs w:val="30"/>
          <w:bdr w:val="none" w:sz="0" w:space="0" w:color="auto" w:frame="1"/>
          <w:shd w:val="clear" w:color="auto" w:fill="FFFFFF"/>
        </w:rPr>
        <w:t>Embracing my own imperfections allows me to rejoice when I can overlook how others might hurt me. Matthew teaches me that when I remove the 'plank' from my own eye, I gain clarity and perspective. The most joyful believers are often those who quickly admit when they're wrong and humble themselves, finding peace in their relationship with Jesus. As we embrace God's Word, we shift away from feeling criticized to experiencing the Holy Spirit's gentle conviction, reminding us all that we need God's grace—just like everyone else.</w:t>
      </w:r>
    </w:p>
    <w:p w14:paraId="52CFB01C" w14:textId="77777777" w:rsidR="00E00166" w:rsidRPr="00E00166" w:rsidRDefault="00E00166" w:rsidP="00E00166">
      <w:pPr>
        <w:pStyle w:val="NormalWeb"/>
        <w:shd w:val="clear" w:color="auto" w:fill="FFFFFF"/>
        <w:spacing w:after="0"/>
        <w:contextualSpacing/>
        <w:textAlignment w:val="baseline"/>
        <w:rPr>
          <w:rFonts w:asciiTheme="minorHAnsi" w:eastAsiaTheme="minorHAnsi" w:hAnsiTheme="minorHAnsi" w:cstheme="minorHAnsi"/>
          <w:sz w:val="30"/>
          <w:szCs w:val="30"/>
          <w:bdr w:val="none" w:sz="0" w:space="0" w:color="auto" w:frame="1"/>
          <w:shd w:val="clear" w:color="auto" w:fill="FFFFFF"/>
        </w:rPr>
      </w:pPr>
    </w:p>
    <w:p w14:paraId="04A40AB3" w14:textId="77777777" w:rsidR="00E00166" w:rsidRPr="00E00166" w:rsidRDefault="00E00166" w:rsidP="00E00166">
      <w:pPr>
        <w:pStyle w:val="NormalWeb"/>
        <w:shd w:val="clear" w:color="auto" w:fill="FFFFFF"/>
        <w:spacing w:after="0"/>
        <w:contextualSpacing/>
        <w:textAlignment w:val="baseline"/>
        <w:rPr>
          <w:rFonts w:asciiTheme="minorHAnsi" w:eastAsiaTheme="minorHAnsi" w:hAnsiTheme="minorHAnsi" w:cstheme="minorHAnsi"/>
          <w:sz w:val="30"/>
          <w:szCs w:val="30"/>
          <w:bdr w:val="none" w:sz="0" w:space="0" w:color="auto" w:frame="1"/>
          <w:shd w:val="clear" w:color="auto" w:fill="FFFFFF"/>
        </w:rPr>
      </w:pPr>
      <w:r w:rsidRPr="00E00166">
        <w:rPr>
          <w:rFonts w:asciiTheme="minorHAnsi" w:eastAsiaTheme="minorHAnsi" w:hAnsiTheme="minorHAnsi" w:cstheme="minorHAnsi"/>
          <w:sz w:val="30"/>
          <w:szCs w:val="30"/>
          <w:bdr w:val="none" w:sz="0" w:space="0" w:color="auto" w:frame="1"/>
          <w:shd w:val="clear" w:color="auto" w:fill="FFFFFF"/>
        </w:rPr>
        <w:lastRenderedPageBreak/>
        <w:t>When I can let go of offenses, I feel God's grace and Spirit truly transforming my life. As I strive to grow in the grace and knowledge of Jesus (as mentioned in 2 Peter 3:18), I also develop a deeper relationship with Him. Additionally, when I open my heart to the Holy Spirit's work, I begin to see His fruits flourish within me—such as love, joy, peace, patience, kindness, goodness, faithfulness, gentleness, and self-control (Galatians 5:22-23).</w:t>
      </w:r>
    </w:p>
    <w:p w14:paraId="243B376A" w14:textId="77777777" w:rsidR="00E00166" w:rsidRPr="00E00166" w:rsidRDefault="00E00166" w:rsidP="00E00166">
      <w:pPr>
        <w:pStyle w:val="NormalWeb"/>
        <w:shd w:val="clear" w:color="auto" w:fill="FFFFFF"/>
        <w:spacing w:after="0"/>
        <w:contextualSpacing/>
        <w:textAlignment w:val="baseline"/>
        <w:rPr>
          <w:rFonts w:asciiTheme="minorHAnsi" w:eastAsiaTheme="minorHAnsi" w:hAnsiTheme="minorHAnsi" w:cstheme="minorHAnsi"/>
          <w:sz w:val="30"/>
          <w:szCs w:val="30"/>
          <w:bdr w:val="none" w:sz="0" w:space="0" w:color="auto" w:frame="1"/>
          <w:shd w:val="clear" w:color="auto" w:fill="FFFFFF"/>
        </w:rPr>
      </w:pPr>
    </w:p>
    <w:p w14:paraId="0EC9B4CD" w14:textId="77777777" w:rsidR="00E00166" w:rsidRPr="00E00166" w:rsidRDefault="00E00166" w:rsidP="00E00166">
      <w:pPr>
        <w:pStyle w:val="NormalWeb"/>
        <w:shd w:val="clear" w:color="auto" w:fill="FFFFFF"/>
        <w:spacing w:after="0"/>
        <w:contextualSpacing/>
        <w:textAlignment w:val="baseline"/>
        <w:rPr>
          <w:rFonts w:asciiTheme="minorHAnsi" w:eastAsiaTheme="minorHAnsi" w:hAnsiTheme="minorHAnsi" w:cstheme="minorHAnsi"/>
          <w:sz w:val="30"/>
          <w:szCs w:val="30"/>
          <w:bdr w:val="none" w:sz="0" w:space="0" w:color="auto" w:frame="1"/>
          <w:shd w:val="clear" w:color="auto" w:fill="FFFFFF"/>
        </w:rPr>
      </w:pPr>
      <w:r w:rsidRPr="00E00166">
        <w:rPr>
          <w:rFonts w:asciiTheme="minorHAnsi" w:eastAsiaTheme="minorHAnsi" w:hAnsiTheme="minorHAnsi" w:cstheme="minorHAnsi"/>
          <w:sz w:val="30"/>
          <w:szCs w:val="30"/>
          <w:bdr w:val="none" w:sz="0" w:space="0" w:color="auto" w:frame="1"/>
          <w:shd w:val="clear" w:color="auto" w:fill="FFFFFF"/>
        </w:rPr>
        <w:t xml:space="preserve">Overlooking offenses is the key to finding true freedom. My happiness shouldn't rely on what others think or say about me (Proverbs 29:25). It's easy to fall into the trap of seeking approval from others instead of finding my joy in God. But when I choose to forgive, I break free from these chains and find my true joy in God's grace. </w:t>
      </w:r>
    </w:p>
    <w:p w14:paraId="6B29E766" w14:textId="77777777" w:rsidR="00E00166" w:rsidRPr="00E00166" w:rsidRDefault="00E00166" w:rsidP="00E00166">
      <w:pPr>
        <w:pStyle w:val="NormalWeb"/>
        <w:shd w:val="clear" w:color="auto" w:fill="FFFFFF"/>
        <w:spacing w:after="0"/>
        <w:contextualSpacing/>
        <w:textAlignment w:val="baseline"/>
        <w:rPr>
          <w:rFonts w:asciiTheme="minorHAnsi" w:eastAsiaTheme="minorHAnsi" w:hAnsiTheme="minorHAnsi" w:cstheme="minorHAnsi"/>
          <w:sz w:val="30"/>
          <w:szCs w:val="30"/>
          <w:bdr w:val="none" w:sz="0" w:space="0" w:color="auto" w:frame="1"/>
          <w:shd w:val="clear" w:color="auto" w:fill="FFFFFF"/>
        </w:rPr>
      </w:pPr>
    </w:p>
    <w:p w14:paraId="419F2678" w14:textId="77777777" w:rsidR="00E00166" w:rsidRPr="00E00166" w:rsidRDefault="00E00166" w:rsidP="00E00166">
      <w:pPr>
        <w:pStyle w:val="NormalWeb"/>
        <w:shd w:val="clear" w:color="auto" w:fill="FFFFFF"/>
        <w:spacing w:after="0"/>
        <w:contextualSpacing/>
        <w:textAlignment w:val="baseline"/>
        <w:rPr>
          <w:rFonts w:asciiTheme="minorHAnsi" w:eastAsiaTheme="minorHAnsi" w:hAnsiTheme="minorHAnsi" w:cstheme="minorHAnsi"/>
          <w:sz w:val="30"/>
          <w:szCs w:val="30"/>
          <w:bdr w:val="none" w:sz="0" w:space="0" w:color="auto" w:frame="1"/>
          <w:shd w:val="clear" w:color="auto" w:fill="FFFFFF"/>
        </w:rPr>
      </w:pPr>
      <w:r w:rsidRPr="00E00166">
        <w:rPr>
          <w:rFonts w:asciiTheme="minorHAnsi" w:eastAsiaTheme="minorHAnsi" w:hAnsiTheme="minorHAnsi" w:cstheme="minorHAnsi"/>
          <w:sz w:val="30"/>
          <w:szCs w:val="30"/>
          <w:bdr w:val="none" w:sz="0" w:space="0" w:color="auto" w:frame="1"/>
          <w:shd w:val="clear" w:color="auto" w:fill="FFFFFF"/>
        </w:rPr>
        <w:t>As I get better at forgiving, I think about how Jesus forgives me time and time again. It's incredible to remember that all my sins—every single thought, word, and deed—are forgiven by Christ. So, why should I hold back my forgiveness from others (Matthew 18:21-35)? This realization fills me with a deep sense of humility and gratitude for God's boundless grace.</w:t>
      </w:r>
    </w:p>
    <w:p w14:paraId="1193B186" w14:textId="77777777" w:rsidR="00E00166" w:rsidRPr="00E00166" w:rsidRDefault="00E00166" w:rsidP="00E00166">
      <w:pPr>
        <w:pStyle w:val="NormalWeb"/>
        <w:shd w:val="clear" w:color="auto" w:fill="FFFFFF"/>
        <w:spacing w:after="0"/>
        <w:contextualSpacing/>
        <w:textAlignment w:val="baseline"/>
        <w:rPr>
          <w:rFonts w:asciiTheme="minorHAnsi" w:eastAsiaTheme="minorHAnsi" w:hAnsiTheme="minorHAnsi" w:cstheme="minorHAnsi"/>
          <w:sz w:val="30"/>
          <w:szCs w:val="30"/>
          <w:bdr w:val="none" w:sz="0" w:space="0" w:color="auto" w:frame="1"/>
          <w:shd w:val="clear" w:color="auto" w:fill="FFFFFF"/>
        </w:rPr>
      </w:pPr>
    </w:p>
    <w:p w14:paraId="6A0E12AE" w14:textId="77777777" w:rsidR="00E00166" w:rsidRPr="00E00166" w:rsidRDefault="00E00166" w:rsidP="00E00166">
      <w:pPr>
        <w:pStyle w:val="NormalWeb"/>
        <w:shd w:val="clear" w:color="auto" w:fill="FFFFFF"/>
        <w:spacing w:after="0"/>
        <w:contextualSpacing/>
        <w:textAlignment w:val="baseline"/>
        <w:rPr>
          <w:rFonts w:asciiTheme="minorHAnsi" w:eastAsiaTheme="minorHAnsi" w:hAnsiTheme="minorHAnsi" w:cstheme="minorHAnsi"/>
          <w:sz w:val="30"/>
          <w:szCs w:val="30"/>
          <w:bdr w:val="none" w:sz="0" w:space="0" w:color="auto" w:frame="1"/>
          <w:shd w:val="clear" w:color="auto" w:fill="FFFFFF"/>
        </w:rPr>
      </w:pPr>
      <w:r w:rsidRPr="00E00166">
        <w:rPr>
          <w:rFonts w:asciiTheme="minorHAnsi" w:eastAsiaTheme="minorHAnsi" w:hAnsiTheme="minorHAnsi" w:cstheme="minorHAnsi"/>
          <w:sz w:val="30"/>
          <w:szCs w:val="30"/>
          <w:bdr w:val="none" w:sz="0" w:space="0" w:color="auto" w:frame="1"/>
          <w:shd w:val="clear" w:color="auto" w:fill="FFFFFF"/>
        </w:rPr>
        <w:t>God's compassion was what led me to repent (Romans 2:4), so I ponder what my tendency to stay offended or keep track of others' wrongs really brings into the world. An excellent guide for my attitude comes from Paul's words: we should be kind, sympathetic, and understanding toward one another, just like God in Christ has shown us (Ephesians 4:32).</w:t>
      </w:r>
    </w:p>
    <w:p w14:paraId="38EF9579" w14:textId="77777777" w:rsidR="00E00166" w:rsidRPr="00E00166" w:rsidRDefault="00E00166" w:rsidP="00E00166">
      <w:pPr>
        <w:pStyle w:val="NormalWeb"/>
        <w:shd w:val="clear" w:color="auto" w:fill="FFFFFF"/>
        <w:spacing w:after="0"/>
        <w:contextualSpacing/>
        <w:textAlignment w:val="baseline"/>
        <w:rPr>
          <w:rFonts w:asciiTheme="minorHAnsi" w:eastAsiaTheme="minorHAnsi" w:hAnsiTheme="minorHAnsi" w:cstheme="minorHAnsi"/>
          <w:sz w:val="30"/>
          <w:szCs w:val="30"/>
          <w:bdr w:val="none" w:sz="0" w:space="0" w:color="auto" w:frame="1"/>
          <w:shd w:val="clear" w:color="auto" w:fill="FFFFFF"/>
        </w:rPr>
      </w:pPr>
    </w:p>
    <w:p w14:paraId="5A460AE3" w14:textId="77777777" w:rsidR="00E00166" w:rsidRPr="00E00166" w:rsidRDefault="00E00166" w:rsidP="00E00166">
      <w:pPr>
        <w:pStyle w:val="NormalWeb"/>
        <w:shd w:val="clear" w:color="auto" w:fill="FFFFFF"/>
        <w:spacing w:after="0"/>
        <w:contextualSpacing/>
        <w:textAlignment w:val="baseline"/>
        <w:rPr>
          <w:rFonts w:asciiTheme="minorHAnsi" w:eastAsiaTheme="minorHAnsi" w:hAnsiTheme="minorHAnsi" w:cstheme="minorHAnsi"/>
          <w:sz w:val="30"/>
          <w:szCs w:val="30"/>
          <w:bdr w:val="none" w:sz="0" w:space="0" w:color="auto" w:frame="1"/>
          <w:shd w:val="clear" w:color="auto" w:fill="FFFFFF"/>
        </w:rPr>
      </w:pPr>
      <w:r w:rsidRPr="00E00166">
        <w:rPr>
          <w:rFonts w:asciiTheme="minorHAnsi" w:eastAsiaTheme="minorHAnsi" w:hAnsiTheme="minorHAnsi" w:cstheme="minorHAnsi"/>
          <w:sz w:val="30"/>
          <w:szCs w:val="30"/>
          <w:bdr w:val="none" w:sz="0" w:space="0" w:color="auto" w:frame="1"/>
          <w:shd w:val="clear" w:color="auto" w:fill="FFFFFF"/>
        </w:rPr>
        <w:t>To truly move towards forgiveness, the first step is to accept that I've been hurt. I need to pray sincerely for my own healing and for the person who hurt me. It might be tough, but I must choose to walk through forgiveness, even on days when it feels hard. Acting kindly toward that person helps speed up my healing process.</w:t>
      </w:r>
    </w:p>
    <w:p w14:paraId="4C1C8EB1" w14:textId="77777777" w:rsidR="00E00166" w:rsidRPr="00E00166" w:rsidRDefault="00E00166" w:rsidP="00E00166">
      <w:pPr>
        <w:pStyle w:val="NormalWeb"/>
        <w:shd w:val="clear" w:color="auto" w:fill="FFFFFF"/>
        <w:spacing w:after="0"/>
        <w:contextualSpacing/>
        <w:textAlignment w:val="baseline"/>
        <w:rPr>
          <w:rFonts w:asciiTheme="minorHAnsi" w:eastAsiaTheme="minorHAnsi" w:hAnsiTheme="minorHAnsi" w:cstheme="minorHAnsi"/>
          <w:sz w:val="30"/>
          <w:szCs w:val="30"/>
          <w:bdr w:val="none" w:sz="0" w:space="0" w:color="auto" w:frame="1"/>
          <w:shd w:val="clear" w:color="auto" w:fill="FFFFFF"/>
        </w:rPr>
      </w:pPr>
    </w:p>
    <w:p w14:paraId="15AE8BE1" w14:textId="7E9AE92C" w:rsidR="00427C31" w:rsidRPr="003E03B6" w:rsidRDefault="00E00166" w:rsidP="00E00166">
      <w:pPr>
        <w:pStyle w:val="NormalWeb"/>
        <w:shd w:val="clear" w:color="auto" w:fill="FFFFFF"/>
        <w:spacing w:before="0" w:beforeAutospacing="0" w:after="0" w:afterAutospacing="0"/>
        <w:contextualSpacing/>
        <w:textAlignment w:val="baseline"/>
        <w:rPr>
          <w:rFonts w:asciiTheme="minorHAnsi" w:hAnsiTheme="minorHAnsi" w:cstheme="minorHAnsi"/>
          <w:sz w:val="30"/>
          <w:szCs w:val="30"/>
          <w:shd w:val="clear" w:color="auto" w:fill="FFFFFF"/>
        </w:rPr>
      </w:pPr>
      <w:r w:rsidRPr="00E00166">
        <w:rPr>
          <w:rFonts w:asciiTheme="minorHAnsi" w:eastAsiaTheme="minorHAnsi" w:hAnsiTheme="minorHAnsi" w:cstheme="minorHAnsi"/>
          <w:sz w:val="30"/>
          <w:szCs w:val="30"/>
          <w:bdr w:val="none" w:sz="0" w:space="0" w:color="auto" w:frame="1"/>
          <w:shd w:val="clear" w:color="auto" w:fill="FFFFFF"/>
        </w:rPr>
        <w:t>Proverbs 29:11 teaches that as a sensible person, I can manage my temper and earn respect by overlooking the wrongs done to me. It's a journey, but one worth taking!</w:t>
      </w:r>
    </w:p>
    <w:p w14:paraId="79E7CE04" w14:textId="77777777" w:rsidR="00D51506" w:rsidRPr="003E03B6" w:rsidRDefault="00D51506" w:rsidP="006143C2">
      <w:pPr>
        <w:pStyle w:val="NormalWeb"/>
        <w:shd w:val="clear" w:color="auto" w:fill="FFFFFF"/>
        <w:spacing w:before="0" w:beforeAutospacing="0" w:after="0" w:afterAutospacing="0"/>
        <w:contextualSpacing/>
        <w:textAlignment w:val="baseline"/>
        <w:rPr>
          <w:rFonts w:asciiTheme="minorHAnsi" w:hAnsiTheme="minorHAnsi" w:cstheme="minorHAnsi"/>
          <w:sz w:val="30"/>
          <w:szCs w:val="30"/>
          <w:shd w:val="clear" w:color="auto" w:fill="FFFFFF"/>
        </w:rPr>
      </w:pPr>
    </w:p>
    <w:p w14:paraId="29FED4AC" w14:textId="269F6DA6" w:rsidR="007F06AB" w:rsidRPr="003E03B6" w:rsidRDefault="00E45D85" w:rsidP="006143C2">
      <w:pPr>
        <w:pStyle w:val="NormalWeb"/>
        <w:shd w:val="clear" w:color="auto" w:fill="FFFFFF"/>
        <w:spacing w:before="0" w:beforeAutospacing="0" w:after="0" w:afterAutospacing="0"/>
        <w:contextualSpacing/>
        <w:textAlignment w:val="baseline"/>
        <w:rPr>
          <w:rFonts w:asciiTheme="minorHAnsi" w:hAnsiTheme="minorHAnsi" w:cstheme="minorHAnsi"/>
          <w:sz w:val="30"/>
          <w:szCs w:val="30"/>
          <w:shd w:val="clear" w:color="auto" w:fill="FFFFFF"/>
        </w:rPr>
      </w:pPr>
      <w:r w:rsidRPr="003E03B6">
        <w:rPr>
          <w:rFonts w:asciiTheme="minorHAnsi" w:hAnsiTheme="minorHAnsi" w:cstheme="minorHAnsi"/>
          <w:sz w:val="30"/>
          <w:szCs w:val="30"/>
          <w:shd w:val="clear" w:color="auto" w:fill="FFFFFF"/>
        </w:rPr>
        <w:lastRenderedPageBreak/>
        <w:t xml:space="preserve">Prayer: Jesus, </w:t>
      </w:r>
      <w:r w:rsidR="00F7628E" w:rsidRPr="003E03B6">
        <w:rPr>
          <w:rFonts w:asciiTheme="minorHAnsi" w:hAnsiTheme="minorHAnsi" w:cstheme="minorHAnsi"/>
          <w:sz w:val="30"/>
          <w:szCs w:val="30"/>
          <w:shd w:val="clear" w:color="auto" w:fill="FFFFFF"/>
        </w:rPr>
        <w:t xml:space="preserve">my Lord! You have demonstrated what it means to forgive others. But teach </w:t>
      </w:r>
      <w:r w:rsidR="00A246C2">
        <w:rPr>
          <w:rFonts w:asciiTheme="minorHAnsi" w:hAnsiTheme="minorHAnsi" w:cstheme="minorHAnsi"/>
          <w:sz w:val="30"/>
          <w:szCs w:val="30"/>
          <w:shd w:val="clear" w:color="auto" w:fill="FFFFFF"/>
        </w:rPr>
        <w:t>us</w:t>
      </w:r>
      <w:r w:rsidR="00F7628E" w:rsidRPr="003E03B6">
        <w:rPr>
          <w:rFonts w:asciiTheme="minorHAnsi" w:hAnsiTheme="minorHAnsi" w:cstheme="minorHAnsi"/>
          <w:sz w:val="30"/>
          <w:szCs w:val="30"/>
          <w:shd w:val="clear" w:color="auto" w:fill="FFFFFF"/>
        </w:rPr>
        <w:t xml:space="preserve"> to</w:t>
      </w:r>
      <w:r w:rsidR="009D11D3" w:rsidRPr="003E03B6">
        <w:rPr>
          <w:rFonts w:asciiTheme="minorHAnsi" w:hAnsiTheme="minorHAnsi" w:cstheme="minorHAnsi"/>
          <w:sz w:val="30"/>
          <w:szCs w:val="30"/>
          <w:shd w:val="clear" w:color="auto" w:fill="FFFFFF"/>
        </w:rPr>
        <w:t xml:space="preserve"> forgive others through simple actions and words, letting others know that </w:t>
      </w:r>
      <w:r w:rsidR="00A246C2">
        <w:rPr>
          <w:rFonts w:asciiTheme="minorHAnsi" w:hAnsiTheme="minorHAnsi" w:cstheme="minorHAnsi"/>
          <w:sz w:val="30"/>
          <w:szCs w:val="30"/>
          <w:shd w:val="clear" w:color="auto" w:fill="FFFFFF"/>
        </w:rPr>
        <w:t>we</w:t>
      </w:r>
      <w:r w:rsidR="009D11D3" w:rsidRPr="003E03B6">
        <w:rPr>
          <w:rFonts w:asciiTheme="minorHAnsi" w:hAnsiTheme="minorHAnsi" w:cstheme="minorHAnsi"/>
          <w:sz w:val="30"/>
          <w:szCs w:val="30"/>
          <w:shd w:val="clear" w:color="auto" w:fill="FFFFFF"/>
        </w:rPr>
        <w:t xml:space="preserve"> have forgiven them and a</w:t>
      </w:r>
      <w:r w:rsidR="00A246C2">
        <w:rPr>
          <w:rFonts w:asciiTheme="minorHAnsi" w:hAnsiTheme="minorHAnsi" w:cstheme="minorHAnsi"/>
          <w:sz w:val="30"/>
          <w:szCs w:val="30"/>
          <w:shd w:val="clear" w:color="auto" w:fill="FFFFFF"/>
        </w:rPr>
        <w:t>re</w:t>
      </w:r>
      <w:r w:rsidR="009D11D3" w:rsidRPr="003E03B6">
        <w:rPr>
          <w:rFonts w:asciiTheme="minorHAnsi" w:hAnsiTheme="minorHAnsi" w:cstheme="minorHAnsi"/>
          <w:sz w:val="30"/>
          <w:szCs w:val="30"/>
          <w:shd w:val="clear" w:color="auto" w:fill="FFFFFF"/>
        </w:rPr>
        <w:t xml:space="preserve"> ready to move forward.</w:t>
      </w:r>
      <w:r w:rsidR="0056120A" w:rsidRPr="003E03B6">
        <w:rPr>
          <w:rFonts w:asciiTheme="minorHAnsi" w:hAnsiTheme="minorHAnsi" w:cstheme="minorHAnsi"/>
          <w:sz w:val="30"/>
          <w:szCs w:val="30"/>
          <w:shd w:val="clear" w:color="auto" w:fill="FFFFFF"/>
        </w:rPr>
        <w:t xml:space="preserve"> And help </w:t>
      </w:r>
      <w:r w:rsidR="00A246C2">
        <w:rPr>
          <w:rFonts w:asciiTheme="minorHAnsi" w:hAnsiTheme="minorHAnsi" w:cstheme="minorHAnsi"/>
          <w:sz w:val="30"/>
          <w:szCs w:val="30"/>
          <w:shd w:val="clear" w:color="auto" w:fill="FFFFFF"/>
        </w:rPr>
        <w:t>us</w:t>
      </w:r>
      <w:r w:rsidR="0056120A" w:rsidRPr="003E03B6">
        <w:rPr>
          <w:rFonts w:asciiTheme="minorHAnsi" w:hAnsiTheme="minorHAnsi" w:cstheme="minorHAnsi"/>
          <w:sz w:val="30"/>
          <w:szCs w:val="30"/>
          <w:shd w:val="clear" w:color="auto" w:fill="FFFFFF"/>
        </w:rPr>
        <w:t xml:space="preserve"> overcome the pain as </w:t>
      </w:r>
      <w:r>
        <w:rPr>
          <w:rFonts w:asciiTheme="minorHAnsi" w:hAnsiTheme="minorHAnsi" w:cstheme="minorHAnsi"/>
          <w:sz w:val="30"/>
          <w:szCs w:val="30"/>
          <w:shd w:val="clear" w:color="auto" w:fill="FFFFFF"/>
        </w:rPr>
        <w:t>we</w:t>
      </w:r>
      <w:r w:rsidR="0056120A" w:rsidRPr="003E03B6">
        <w:rPr>
          <w:rFonts w:asciiTheme="minorHAnsi" w:hAnsiTheme="minorHAnsi" w:cstheme="minorHAnsi"/>
          <w:sz w:val="30"/>
          <w:szCs w:val="30"/>
          <w:shd w:val="clear" w:color="auto" w:fill="FFFFFF"/>
        </w:rPr>
        <w:t xml:space="preserve"> move towards love. It is in Your name </w:t>
      </w:r>
      <w:r>
        <w:rPr>
          <w:rFonts w:asciiTheme="minorHAnsi" w:hAnsiTheme="minorHAnsi" w:cstheme="minorHAnsi"/>
          <w:sz w:val="30"/>
          <w:szCs w:val="30"/>
          <w:shd w:val="clear" w:color="auto" w:fill="FFFFFF"/>
        </w:rPr>
        <w:t>we</w:t>
      </w:r>
      <w:r w:rsidR="0056120A" w:rsidRPr="003E03B6">
        <w:rPr>
          <w:rFonts w:asciiTheme="minorHAnsi" w:hAnsiTheme="minorHAnsi" w:cstheme="minorHAnsi"/>
          <w:sz w:val="30"/>
          <w:szCs w:val="30"/>
          <w:shd w:val="clear" w:color="auto" w:fill="FFFFFF"/>
        </w:rPr>
        <w:t xml:space="preserve"> pray, amen!</w:t>
      </w:r>
    </w:p>
    <w:sectPr w:rsidR="007F06AB" w:rsidRPr="003E03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4B3008"/>
    <w:multiLevelType w:val="multilevel"/>
    <w:tmpl w:val="CF9AF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FF2923"/>
    <w:multiLevelType w:val="multilevel"/>
    <w:tmpl w:val="AF98CA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9C3304"/>
    <w:multiLevelType w:val="multilevel"/>
    <w:tmpl w:val="A680F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220C37"/>
    <w:multiLevelType w:val="multilevel"/>
    <w:tmpl w:val="9AE02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375CD5"/>
    <w:multiLevelType w:val="multilevel"/>
    <w:tmpl w:val="272C4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B53677E"/>
    <w:multiLevelType w:val="multilevel"/>
    <w:tmpl w:val="1812E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33306B2"/>
    <w:multiLevelType w:val="multilevel"/>
    <w:tmpl w:val="39DC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946C01"/>
    <w:multiLevelType w:val="multilevel"/>
    <w:tmpl w:val="4B6E3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9E3916"/>
    <w:multiLevelType w:val="multilevel"/>
    <w:tmpl w:val="9B688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AAC7CBB"/>
    <w:multiLevelType w:val="multilevel"/>
    <w:tmpl w:val="DE609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10220511">
    <w:abstractNumId w:val="5"/>
  </w:num>
  <w:num w:numId="2" w16cid:durableId="1179584360">
    <w:abstractNumId w:val="0"/>
  </w:num>
  <w:num w:numId="3" w16cid:durableId="1130587077">
    <w:abstractNumId w:val="8"/>
  </w:num>
  <w:num w:numId="4" w16cid:durableId="1085297606">
    <w:abstractNumId w:val="7"/>
  </w:num>
  <w:num w:numId="5" w16cid:durableId="221719375">
    <w:abstractNumId w:val="3"/>
  </w:num>
  <w:num w:numId="6" w16cid:durableId="1479952589">
    <w:abstractNumId w:val="6"/>
  </w:num>
  <w:num w:numId="7" w16cid:durableId="587278173">
    <w:abstractNumId w:val="2"/>
  </w:num>
  <w:num w:numId="8" w16cid:durableId="1123843625">
    <w:abstractNumId w:val="1"/>
  </w:num>
  <w:num w:numId="9" w16cid:durableId="1187521307">
    <w:abstractNumId w:val="9"/>
  </w:num>
  <w:num w:numId="10" w16cid:durableId="17047419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MbQ0tDAxMzExNDNW0lEKTi0uzszPAykwNK4FAP2DLB8tAAAA"/>
  </w:docVars>
  <w:rsids>
    <w:rsidRoot w:val="00F562FB"/>
    <w:rsid w:val="0000246B"/>
    <w:rsid w:val="00003B50"/>
    <w:rsid w:val="0000693F"/>
    <w:rsid w:val="00011938"/>
    <w:rsid w:val="0001222F"/>
    <w:rsid w:val="000157E1"/>
    <w:rsid w:val="00015883"/>
    <w:rsid w:val="00015A81"/>
    <w:rsid w:val="00017770"/>
    <w:rsid w:val="000233E2"/>
    <w:rsid w:val="00023DBC"/>
    <w:rsid w:val="00025E46"/>
    <w:rsid w:val="00032334"/>
    <w:rsid w:val="0003258D"/>
    <w:rsid w:val="00037A07"/>
    <w:rsid w:val="0004360F"/>
    <w:rsid w:val="00044FA1"/>
    <w:rsid w:val="0004574C"/>
    <w:rsid w:val="00052236"/>
    <w:rsid w:val="00053B37"/>
    <w:rsid w:val="00060499"/>
    <w:rsid w:val="000605CF"/>
    <w:rsid w:val="00060BB4"/>
    <w:rsid w:val="0006540A"/>
    <w:rsid w:val="00070DAE"/>
    <w:rsid w:val="0007185E"/>
    <w:rsid w:val="00073453"/>
    <w:rsid w:val="000735CE"/>
    <w:rsid w:val="0007384A"/>
    <w:rsid w:val="00076D1F"/>
    <w:rsid w:val="0008238D"/>
    <w:rsid w:val="0008331E"/>
    <w:rsid w:val="00085836"/>
    <w:rsid w:val="000900AF"/>
    <w:rsid w:val="0009107D"/>
    <w:rsid w:val="00091810"/>
    <w:rsid w:val="000964B0"/>
    <w:rsid w:val="000A0BF1"/>
    <w:rsid w:val="000A257D"/>
    <w:rsid w:val="000A4656"/>
    <w:rsid w:val="000B2D52"/>
    <w:rsid w:val="000B31F5"/>
    <w:rsid w:val="000C029A"/>
    <w:rsid w:val="000C3C15"/>
    <w:rsid w:val="000C62AB"/>
    <w:rsid w:val="000D05F5"/>
    <w:rsid w:val="000D1897"/>
    <w:rsid w:val="000D2B9B"/>
    <w:rsid w:val="000D3825"/>
    <w:rsid w:val="000D3E6B"/>
    <w:rsid w:val="000D7411"/>
    <w:rsid w:val="000D7D18"/>
    <w:rsid w:val="000E168F"/>
    <w:rsid w:val="000E2F01"/>
    <w:rsid w:val="000E3B44"/>
    <w:rsid w:val="000F2158"/>
    <w:rsid w:val="000F392A"/>
    <w:rsid w:val="000F59E9"/>
    <w:rsid w:val="000F601B"/>
    <w:rsid w:val="001010D2"/>
    <w:rsid w:val="00101DDB"/>
    <w:rsid w:val="00102741"/>
    <w:rsid w:val="00105F7E"/>
    <w:rsid w:val="00106D7D"/>
    <w:rsid w:val="0010796B"/>
    <w:rsid w:val="00113371"/>
    <w:rsid w:val="001137CC"/>
    <w:rsid w:val="0011562A"/>
    <w:rsid w:val="00122547"/>
    <w:rsid w:val="00124C89"/>
    <w:rsid w:val="0013691B"/>
    <w:rsid w:val="00150252"/>
    <w:rsid w:val="00151FA5"/>
    <w:rsid w:val="001535A3"/>
    <w:rsid w:val="00155390"/>
    <w:rsid w:val="00155BC4"/>
    <w:rsid w:val="00155C9A"/>
    <w:rsid w:val="00167341"/>
    <w:rsid w:val="0017020C"/>
    <w:rsid w:val="001706B5"/>
    <w:rsid w:val="001719D2"/>
    <w:rsid w:val="00171A80"/>
    <w:rsid w:val="00173175"/>
    <w:rsid w:val="00173B56"/>
    <w:rsid w:val="00175129"/>
    <w:rsid w:val="001751F2"/>
    <w:rsid w:val="00176CEC"/>
    <w:rsid w:val="00177466"/>
    <w:rsid w:val="001800D5"/>
    <w:rsid w:val="0018310B"/>
    <w:rsid w:val="00185E78"/>
    <w:rsid w:val="001867F2"/>
    <w:rsid w:val="0019014D"/>
    <w:rsid w:val="00195979"/>
    <w:rsid w:val="00196606"/>
    <w:rsid w:val="001A3071"/>
    <w:rsid w:val="001B2330"/>
    <w:rsid w:val="001B3A49"/>
    <w:rsid w:val="001C1F0A"/>
    <w:rsid w:val="001C27CE"/>
    <w:rsid w:val="001C2DE7"/>
    <w:rsid w:val="001C412B"/>
    <w:rsid w:val="001C477E"/>
    <w:rsid w:val="001C61DA"/>
    <w:rsid w:val="001D4697"/>
    <w:rsid w:val="001E00D3"/>
    <w:rsid w:val="001E5279"/>
    <w:rsid w:val="001F37CE"/>
    <w:rsid w:val="001F4790"/>
    <w:rsid w:val="001F497C"/>
    <w:rsid w:val="001F4CBD"/>
    <w:rsid w:val="001F56BD"/>
    <w:rsid w:val="001F758B"/>
    <w:rsid w:val="00204341"/>
    <w:rsid w:val="00204882"/>
    <w:rsid w:val="00205940"/>
    <w:rsid w:val="002065BD"/>
    <w:rsid w:val="00207862"/>
    <w:rsid w:val="0021103C"/>
    <w:rsid w:val="00212304"/>
    <w:rsid w:val="00212BA4"/>
    <w:rsid w:val="002172E2"/>
    <w:rsid w:val="0022198F"/>
    <w:rsid w:val="00233222"/>
    <w:rsid w:val="002339AA"/>
    <w:rsid w:val="00235A1C"/>
    <w:rsid w:val="00240A81"/>
    <w:rsid w:val="002415AB"/>
    <w:rsid w:val="00244375"/>
    <w:rsid w:val="0024503D"/>
    <w:rsid w:val="002454FC"/>
    <w:rsid w:val="00246663"/>
    <w:rsid w:val="00247B57"/>
    <w:rsid w:val="00254BC9"/>
    <w:rsid w:val="00256C13"/>
    <w:rsid w:val="00257293"/>
    <w:rsid w:val="00261CAB"/>
    <w:rsid w:val="00262A32"/>
    <w:rsid w:val="00262B3A"/>
    <w:rsid w:val="00262C3F"/>
    <w:rsid w:val="00264F1E"/>
    <w:rsid w:val="00265EAF"/>
    <w:rsid w:val="0027097E"/>
    <w:rsid w:val="00270AE9"/>
    <w:rsid w:val="00272568"/>
    <w:rsid w:val="00272739"/>
    <w:rsid w:val="00273711"/>
    <w:rsid w:val="00275066"/>
    <w:rsid w:val="002762F4"/>
    <w:rsid w:val="00277128"/>
    <w:rsid w:val="00284201"/>
    <w:rsid w:val="00284DFA"/>
    <w:rsid w:val="0028550B"/>
    <w:rsid w:val="00285CC6"/>
    <w:rsid w:val="00291077"/>
    <w:rsid w:val="002A0230"/>
    <w:rsid w:val="002A1B62"/>
    <w:rsid w:val="002A468F"/>
    <w:rsid w:val="002A6031"/>
    <w:rsid w:val="002B08B4"/>
    <w:rsid w:val="002B2914"/>
    <w:rsid w:val="002B5DF3"/>
    <w:rsid w:val="002C0B2C"/>
    <w:rsid w:val="002C2BDF"/>
    <w:rsid w:val="002C3828"/>
    <w:rsid w:val="002C4D42"/>
    <w:rsid w:val="002D20D7"/>
    <w:rsid w:val="002E1523"/>
    <w:rsid w:val="002E157E"/>
    <w:rsid w:val="002E3C6B"/>
    <w:rsid w:val="002E4D34"/>
    <w:rsid w:val="002F0167"/>
    <w:rsid w:val="002F15F2"/>
    <w:rsid w:val="002F252A"/>
    <w:rsid w:val="002F31F1"/>
    <w:rsid w:val="002F3C4C"/>
    <w:rsid w:val="002F68D8"/>
    <w:rsid w:val="002F6B5D"/>
    <w:rsid w:val="002F6D31"/>
    <w:rsid w:val="0030092E"/>
    <w:rsid w:val="003018E9"/>
    <w:rsid w:val="0030225D"/>
    <w:rsid w:val="00302A07"/>
    <w:rsid w:val="003063D6"/>
    <w:rsid w:val="0030642D"/>
    <w:rsid w:val="003064A7"/>
    <w:rsid w:val="00306CE7"/>
    <w:rsid w:val="0030728A"/>
    <w:rsid w:val="00311150"/>
    <w:rsid w:val="00312DEB"/>
    <w:rsid w:val="003204E9"/>
    <w:rsid w:val="00320F9A"/>
    <w:rsid w:val="003349C0"/>
    <w:rsid w:val="003358D0"/>
    <w:rsid w:val="0033636D"/>
    <w:rsid w:val="00336574"/>
    <w:rsid w:val="003446DB"/>
    <w:rsid w:val="00346651"/>
    <w:rsid w:val="003467F8"/>
    <w:rsid w:val="003473FB"/>
    <w:rsid w:val="0035047F"/>
    <w:rsid w:val="0035085B"/>
    <w:rsid w:val="0035291A"/>
    <w:rsid w:val="003529D9"/>
    <w:rsid w:val="00355EB8"/>
    <w:rsid w:val="00363689"/>
    <w:rsid w:val="003649FE"/>
    <w:rsid w:val="0036539A"/>
    <w:rsid w:val="00373303"/>
    <w:rsid w:val="00377692"/>
    <w:rsid w:val="0038108C"/>
    <w:rsid w:val="00381F20"/>
    <w:rsid w:val="00387122"/>
    <w:rsid w:val="00390E0F"/>
    <w:rsid w:val="00391929"/>
    <w:rsid w:val="00393055"/>
    <w:rsid w:val="0039360C"/>
    <w:rsid w:val="003957FA"/>
    <w:rsid w:val="003A1289"/>
    <w:rsid w:val="003A3F30"/>
    <w:rsid w:val="003A4C39"/>
    <w:rsid w:val="003B0C5B"/>
    <w:rsid w:val="003B309D"/>
    <w:rsid w:val="003C1D23"/>
    <w:rsid w:val="003C31A2"/>
    <w:rsid w:val="003C3228"/>
    <w:rsid w:val="003C34A9"/>
    <w:rsid w:val="003C3589"/>
    <w:rsid w:val="003C5628"/>
    <w:rsid w:val="003D0543"/>
    <w:rsid w:val="003D1260"/>
    <w:rsid w:val="003D1429"/>
    <w:rsid w:val="003D22AE"/>
    <w:rsid w:val="003D7448"/>
    <w:rsid w:val="003D79E3"/>
    <w:rsid w:val="003E03B6"/>
    <w:rsid w:val="003E31FC"/>
    <w:rsid w:val="003E4CD2"/>
    <w:rsid w:val="003E5591"/>
    <w:rsid w:val="003E60E7"/>
    <w:rsid w:val="003E781E"/>
    <w:rsid w:val="003F17B5"/>
    <w:rsid w:val="003F1D7C"/>
    <w:rsid w:val="003F6033"/>
    <w:rsid w:val="003F7922"/>
    <w:rsid w:val="00402FC9"/>
    <w:rsid w:val="00403319"/>
    <w:rsid w:val="004052AE"/>
    <w:rsid w:val="00410A99"/>
    <w:rsid w:val="00411BC8"/>
    <w:rsid w:val="00421E5B"/>
    <w:rsid w:val="00423C52"/>
    <w:rsid w:val="004249A3"/>
    <w:rsid w:val="004251F7"/>
    <w:rsid w:val="00425750"/>
    <w:rsid w:val="00425F15"/>
    <w:rsid w:val="00426A11"/>
    <w:rsid w:val="004279CD"/>
    <w:rsid w:val="00427C31"/>
    <w:rsid w:val="00430826"/>
    <w:rsid w:val="0043593C"/>
    <w:rsid w:val="00435A05"/>
    <w:rsid w:val="00436BE6"/>
    <w:rsid w:val="00437206"/>
    <w:rsid w:val="00441C22"/>
    <w:rsid w:val="004435B0"/>
    <w:rsid w:val="0044572B"/>
    <w:rsid w:val="0044611F"/>
    <w:rsid w:val="00453E24"/>
    <w:rsid w:val="00454C13"/>
    <w:rsid w:val="004564F5"/>
    <w:rsid w:val="00456C2F"/>
    <w:rsid w:val="0046158D"/>
    <w:rsid w:val="00466CF3"/>
    <w:rsid w:val="004673D3"/>
    <w:rsid w:val="0047042A"/>
    <w:rsid w:val="004738F7"/>
    <w:rsid w:val="00475BF2"/>
    <w:rsid w:val="004767D6"/>
    <w:rsid w:val="00476817"/>
    <w:rsid w:val="00476C75"/>
    <w:rsid w:val="00480ABE"/>
    <w:rsid w:val="00481332"/>
    <w:rsid w:val="0048226C"/>
    <w:rsid w:val="004827C8"/>
    <w:rsid w:val="00485F5E"/>
    <w:rsid w:val="00491495"/>
    <w:rsid w:val="0049249E"/>
    <w:rsid w:val="00496CC5"/>
    <w:rsid w:val="004979BE"/>
    <w:rsid w:val="00497F87"/>
    <w:rsid w:val="004A0584"/>
    <w:rsid w:val="004A515E"/>
    <w:rsid w:val="004A7EC7"/>
    <w:rsid w:val="004B1776"/>
    <w:rsid w:val="004B4136"/>
    <w:rsid w:val="004B5998"/>
    <w:rsid w:val="004B5DA5"/>
    <w:rsid w:val="004B7208"/>
    <w:rsid w:val="004C07E9"/>
    <w:rsid w:val="004C0F6B"/>
    <w:rsid w:val="004C250C"/>
    <w:rsid w:val="004C4F98"/>
    <w:rsid w:val="004D1510"/>
    <w:rsid w:val="004D24F2"/>
    <w:rsid w:val="004D29FF"/>
    <w:rsid w:val="004D56F6"/>
    <w:rsid w:val="004D6B0E"/>
    <w:rsid w:val="004D6D2D"/>
    <w:rsid w:val="004D7A3E"/>
    <w:rsid w:val="004E2B2D"/>
    <w:rsid w:val="004E32EE"/>
    <w:rsid w:val="004E3461"/>
    <w:rsid w:val="004E4C82"/>
    <w:rsid w:val="004E68C3"/>
    <w:rsid w:val="004E7E55"/>
    <w:rsid w:val="004F52EF"/>
    <w:rsid w:val="004F6115"/>
    <w:rsid w:val="00501D3A"/>
    <w:rsid w:val="005031D0"/>
    <w:rsid w:val="00503A50"/>
    <w:rsid w:val="00504856"/>
    <w:rsid w:val="0050620A"/>
    <w:rsid w:val="00510046"/>
    <w:rsid w:val="005119C4"/>
    <w:rsid w:val="005128AF"/>
    <w:rsid w:val="005132A7"/>
    <w:rsid w:val="005164CF"/>
    <w:rsid w:val="00520168"/>
    <w:rsid w:val="00520610"/>
    <w:rsid w:val="00521280"/>
    <w:rsid w:val="00521CF5"/>
    <w:rsid w:val="00522C70"/>
    <w:rsid w:val="005235AE"/>
    <w:rsid w:val="005266D8"/>
    <w:rsid w:val="005278DA"/>
    <w:rsid w:val="00530CA7"/>
    <w:rsid w:val="0053193C"/>
    <w:rsid w:val="00532C7D"/>
    <w:rsid w:val="00535F51"/>
    <w:rsid w:val="00541DE4"/>
    <w:rsid w:val="00541E24"/>
    <w:rsid w:val="00545592"/>
    <w:rsid w:val="005535CB"/>
    <w:rsid w:val="00553F3B"/>
    <w:rsid w:val="00555643"/>
    <w:rsid w:val="00560B15"/>
    <w:rsid w:val="0056120A"/>
    <w:rsid w:val="00562F96"/>
    <w:rsid w:val="00566F6C"/>
    <w:rsid w:val="00571A89"/>
    <w:rsid w:val="00572538"/>
    <w:rsid w:val="00575E30"/>
    <w:rsid w:val="005811E5"/>
    <w:rsid w:val="0058152E"/>
    <w:rsid w:val="00581922"/>
    <w:rsid w:val="005819ED"/>
    <w:rsid w:val="00582139"/>
    <w:rsid w:val="00583086"/>
    <w:rsid w:val="00597E52"/>
    <w:rsid w:val="005A22D5"/>
    <w:rsid w:val="005A23DB"/>
    <w:rsid w:val="005A2832"/>
    <w:rsid w:val="005A40E5"/>
    <w:rsid w:val="005A4498"/>
    <w:rsid w:val="005A5BBF"/>
    <w:rsid w:val="005B098D"/>
    <w:rsid w:val="005B6F80"/>
    <w:rsid w:val="005C1D82"/>
    <w:rsid w:val="005C1E81"/>
    <w:rsid w:val="005C3773"/>
    <w:rsid w:val="005C43F3"/>
    <w:rsid w:val="005C4514"/>
    <w:rsid w:val="005C6B81"/>
    <w:rsid w:val="005D1060"/>
    <w:rsid w:val="005D22B4"/>
    <w:rsid w:val="005D3B43"/>
    <w:rsid w:val="005D60C1"/>
    <w:rsid w:val="005E0B30"/>
    <w:rsid w:val="005E2894"/>
    <w:rsid w:val="005E3AB0"/>
    <w:rsid w:val="005E41F5"/>
    <w:rsid w:val="005E5174"/>
    <w:rsid w:val="005E53B0"/>
    <w:rsid w:val="005F0187"/>
    <w:rsid w:val="005F0874"/>
    <w:rsid w:val="005F2DBB"/>
    <w:rsid w:val="005F369B"/>
    <w:rsid w:val="00601557"/>
    <w:rsid w:val="00602022"/>
    <w:rsid w:val="0061239C"/>
    <w:rsid w:val="006143C2"/>
    <w:rsid w:val="00614BC1"/>
    <w:rsid w:val="00614D6A"/>
    <w:rsid w:val="00614FBF"/>
    <w:rsid w:val="00616523"/>
    <w:rsid w:val="00620B88"/>
    <w:rsid w:val="006214F8"/>
    <w:rsid w:val="00633DC6"/>
    <w:rsid w:val="00634FB2"/>
    <w:rsid w:val="00635DC1"/>
    <w:rsid w:val="0063684D"/>
    <w:rsid w:val="00642386"/>
    <w:rsid w:val="00642EB9"/>
    <w:rsid w:val="006531CD"/>
    <w:rsid w:val="00655509"/>
    <w:rsid w:val="00657E84"/>
    <w:rsid w:val="006615E3"/>
    <w:rsid w:val="0066229C"/>
    <w:rsid w:val="00664CFF"/>
    <w:rsid w:val="00670985"/>
    <w:rsid w:val="00671DA1"/>
    <w:rsid w:val="00671FAA"/>
    <w:rsid w:val="006750E4"/>
    <w:rsid w:val="00683BD0"/>
    <w:rsid w:val="006858F9"/>
    <w:rsid w:val="00685CAE"/>
    <w:rsid w:val="0069132C"/>
    <w:rsid w:val="00693D26"/>
    <w:rsid w:val="00694F65"/>
    <w:rsid w:val="006956AC"/>
    <w:rsid w:val="006A00CD"/>
    <w:rsid w:val="006A3DC6"/>
    <w:rsid w:val="006A4895"/>
    <w:rsid w:val="006A4DCD"/>
    <w:rsid w:val="006A6C5B"/>
    <w:rsid w:val="006A747D"/>
    <w:rsid w:val="006B0479"/>
    <w:rsid w:val="006B09E1"/>
    <w:rsid w:val="006B3770"/>
    <w:rsid w:val="006B7EA1"/>
    <w:rsid w:val="006D0A6C"/>
    <w:rsid w:val="006D12EA"/>
    <w:rsid w:val="006D2278"/>
    <w:rsid w:val="006D3A70"/>
    <w:rsid w:val="006D3D3E"/>
    <w:rsid w:val="006D4F57"/>
    <w:rsid w:val="006D59B3"/>
    <w:rsid w:val="006D6055"/>
    <w:rsid w:val="006E00F5"/>
    <w:rsid w:val="006E0710"/>
    <w:rsid w:val="006E0952"/>
    <w:rsid w:val="006E188C"/>
    <w:rsid w:val="006E56A3"/>
    <w:rsid w:val="006E71FD"/>
    <w:rsid w:val="006F4513"/>
    <w:rsid w:val="006F4DC0"/>
    <w:rsid w:val="006F5714"/>
    <w:rsid w:val="0070223E"/>
    <w:rsid w:val="00703242"/>
    <w:rsid w:val="0070440A"/>
    <w:rsid w:val="00712B45"/>
    <w:rsid w:val="007152EF"/>
    <w:rsid w:val="0071662B"/>
    <w:rsid w:val="007179EB"/>
    <w:rsid w:val="007218FC"/>
    <w:rsid w:val="007246AC"/>
    <w:rsid w:val="00727202"/>
    <w:rsid w:val="00730BE7"/>
    <w:rsid w:val="00732EBA"/>
    <w:rsid w:val="00735B0E"/>
    <w:rsid w:val="007371B2"/>
    <w:rsid w:val="0073760B"/>
    <w:rsid w:val="00737941"/>
    <w:rsid w:val="00737CF5"/>
    <w:rsid w:val="00740A29"/>
    <w:rsid w:val="0074188B"/>
    <w:rsid w:val="00741B0E"/>
    <w:rsid w:val="00741F0C"/>
    <w:rsid w:val="007429A6"/>
    <w:rsid w:val="007430AD"/>
    <w:rsid w:val="007469C4"/>
    <w:rsid w:val="00746A80"/>
    <w:rsid w:val="00746FC0"/>
    <w:rsid w:val="007471DD"/>
    <w:rsid w:val="00747E6C"/>
    <w:rsid w:val="00750EE8"/>
    <w:rsid w:val="0075217F"/>
    <w:rsid w:val="00752F62"/>
    <w:rsid w:val="0075483F"/>
    <w:rsid w:val="00756AE6"/>
    <w:rsid w:val="007606B2"/>
    <w:rsid w:val="0076404A"/>
    <w:rsid w:val="00765146"/>
    <w:rsid w:val="00765E3E"/>
    <w:rsid w:val="00766158"/>
    <w:rsid w:val="0077048C"/>
    <w:rsid w:val="007708C8"/>
    <w:rsid w:val="007737B0"/>
    <w:rsid w:val="00773F58"/>
    <w:rsid w:val="007754B1"/>
    <w:rsid w:val="00776A54"/>
    <w:rsid w:val="00777C26"/>
    <w:rsid w:val="00783458"/>
    <w:rsid w:val="00783F28"/>
    <w:rsid w:val="007905A3"/>
    <w:rsid w:val="00791F23"/>
    <w:rsid w:val="00795910"/>
    <w:rsid w:val="00797C75"/>
    <w:rsid w:val="007A16D3"/>
    <w:rsid w:val="007A5466"/>
    <w:rsid w:val="007B0E3E"/>
    <w:rsid w:val="007B1698"/>
    <w:rsid w:val="007B1A47"/>
    <w:rsid w:val="007B2368"/>
    <w:rsid w:val="007B3C4B"/>
    <w:rsid w:val="007B66C4"/>
    <w:rsid w:val="007B6D2F"/>
    <w:rsid w:val="007C0EF3"/>
    <w:rsid w:val="007C26C3"/>
    <w:rsid w:val="007C3588"/>
    <w:rsid w:val="007D0808"/>
    <w:rsid w:val="007D1F52"/>
    <w:rsid w:val="007D4885"/>
    <w:rsid w:val="007D75DC"/>
    <w:rsid w:val="007E5AC9"/>
    <w:rsid w:val="007E5B74"/>
    <w:rsid w:val="007E72E7"/>
    <w:rsid w:val="007F06AB"/>
    <w:rsid w:val="007F0831"/>
    <w:rsid w:val="007F4C25"/>
    <w:rsid w:val="007F4F08"/>
    <w:rsid w:val="007F5F58"/>
    <w:rsid w:val="007F6549"/>
    <w:rsid w:val="008010C8"/>
    <w:rsid w:val="00801BBB"/>
    <w:rsid w:val="00801F3D"/>
    <w:rsid w:val="00804F06"/>
    <w:rsid w:val="00810A96"/>
    <w:rsid w:val="00811ECB"/>
    <w:rsid w:val="00813356"/>
    <w:rsid w:val="008137AC"/>
    <w:rsid w:val="008163E8"/>
    <w:rsid w:val="0082135F"/>
    <w:rsid w:val="008241DE"/>
    <w:rsid w:val="00825BAC"/>
    <w:rsid w:val="0082733C"/>
    <w:rsid w:val="00827E50"/>
    <w:rsid w:val="008306B6"/>
    <w:rsid w:val="00833C5B"/>
    <w:rsid w:val="0083440A"/>
    <w:rsid w:val="00836383"/>
    <w:rsid w:val="00836F42"/>
    <w:rsid w:val="00843E12"/>
    <w:rsid w:val="00844BDB"/>
    <w:rsid w:val="0084513D"/>
    <w:rsid w:val="008463F3"/>
    <w:rsid w:val="00846A7B"/>
    <w:rsid w:val="00847EC0"/>
    <w:rsid w:val="00850E1C"/>
    <w:rsid w:val="00852DEF"/>
    <w:rsid w:val="0085308B"/>
    <w:rsid w:val="00853723"/>
    <w:rsid w:val="008542CE"/>
    <w:rsid w:val="00855E1E"/>
    <w:rsid w:val="00857A79"/>
    <w:rsid w:val="0086174E"/>
    <w:rsid w:val="00863480"/>
    <w:rsid w:val="00866047"/>
    <w:rsid w:val="00872637"/>
    <w:rsid w:val="00882BAD"/>
    <w:rsid w:val="0088464A"/>
    <w:rsid w:val="00885BDC"/>
    <w:rsid w:val="00887D8B"/>
    <w:rsid w:val="00890A64"/>
    <w:rsid w:val="00895747"/>
    <w:rsid w:val="008A2FCC"/>
    <w:rsid w:val="008A65AE"/>
    <w:rsid w:val="008B0624"/>
    <w:rsid w:val="008B240B"/>
    <w:rsid w:val="008B4AB5"/>
    <w:rsid w:val="008B5110"/>
    <w:rsid w:val="008C2043"/>
    <w:rsid w:val="008C3224"/>
    <w:rsid w:val="008C3DAE"/>
    <w:rsid w:val="008E509A"/>
    <w:rsid w:val="008E6326"/>
    <w:rsid w:val="008E7E83"/>
    <w:rsid w:val="008F068A"/>
    <w:rsid w:val="008F28D8"/>
    <w:rsid w:val="008F2FC7"/>
    <w:rsid w:val="008F710A"/>
    <w:rsid w:val="009056BC"/>
    <w:rsid w:val="009068FA"/>
    <w:rsid w:val="00911162"/>
    <w:rsid w:val="009113CE"/>
    <w:rsid w:val="009123E3"/>
    <w:rsid w:val="00913007"/>
    <w:rsid w:val="00914D0F"/>
    <w:rsid w:val="009155AD"/>
    <w:rsid w:val="00916935"/>
    <w:rsid w:val="0092066C"/>
    <w:rsid w:val="00926BEA"/>
    <w:rsid w:val="00930341"/>
    <w:rsid w:val="0094029F"/>
    <w:rsid w:val="009405BC"/>
    <w:rsid w:val="00941063"/>
    <w:rsid w:val="00942A43"/>
    <w:rsid w:val="00943420"/>
    <w:rsid w:val="009459A6"/>
    <w:rsid w:val="00946B95"/>
    <w:rsid w:val="0094724F"/>
    <w:rsid w:val="00950398"/>
    <w:rsid w:val="00952911"/>
    <w:rsid w:val="00955737"/>
    <w:rsid w:val="0096371F"/>
    <w:rsid w:val="00967177"/>
    <w:rsid w:val="00973AAA"/>
    <w:rsid w:val="0097691F"/>
    <w:rsid w:val="00977D9C"/>
    <w:rsid w:val="00986548"/>
    <w:rsid w:val="00990426"/>
    <w:rsid w:val="00990F33"/>
    <w:rsid w:val="00990F40"/>
    <w:rsid w:val="0099167C"/>
    <w:rsid w:val="00991E73"/>
    <w:rsid w:val="009954A2"/>
    <w:rsid w:val="009A4C7B"/>
    <w:rsid w:val="009A5E82"/>
    <w:rsid w:val="009A6288"/>
    <w:rsid w:val="009A65F1"/>
    <w:rsid w:val="009A6CF3"/>
    <w:rsid w:val="009A7486"/>
    <w:rsid w:val="009B06F0"/>
    <w:rsid w:val="009B4FC7"/>
    <w:rsid w:val="009B5067"/>
    <w:rsid w:val="009C31C9"/>
    <w:rsid w:val="009C32EE"/>
    <w:rsid w:val="009C4BCF"/>
    <w:rsid w:val="009C58E7"/>
    <w:rsid w:val="009C5E6F"/>
    <w:rsid w:val="009C6AA6"/>
    <w:rsid w:val="009D11D3"/>
    <w:rsid w:val="009D299A"/>
    <w:rsid w:val="009D473D"/>
    <w:rsid w:val="009D5ADC"/>
    <w:rsid w:val="009D7001"/>
    <w:rsid w:val="009E15E2"/>
    <w:rsid w:val="009E406E"/>
    <w:rsid w:val="009E49D9"/>
    <w:rsid w:val="009E4FEA"/>
    <w:rsid w:val="009E5D79"/>
    <w:rsid w:val="009E6220"/>
    <w:rsid w:val="009E75E1"/>
    <w:rsid w:val="009F0713"/>
    <w:rsid w:val="009F1893"/>
    <w:rsid w:val="009F1A44"/>
    <w:rsid w:val="009F1B96"/>
    <w:rsid w:val="009F332C"/>
    <w:rsid w:val="009F35A5"/>
    <w:rsid w:val="009F666B"/>
    <w:rsid w:val="009F786D"/>
    <w:rsid w:val="00A044E2"/>
    <w:rsid w:val="00A04505"/>
    <w:rsid w:val="00A1019A"/>
    <w:rsid w:val="00A119E7"/>
    <w:rsid w:val="00A12C6D"/>
    <w:rsid w:val="00A13710"/>
    <w:rsid w:val="00A17866"/>
    <w:rsid w:val="00A17B14"/>
    <w:rsid w:val="00A246C2"/>
    <w:rsid w:val="00A27EC7"/>
    <w:rsid w:val="00A33F76"/>
    <w:rsid w:val="00A346B8"/>
    <w:rsid w:val="00A35C87"/>
    <w:rsid w:val="00A35D8F"/>
    <w:rsid w:val="00A36F2A"/>
    <w:rsid w:val="00A376C5"/>
    <w:rsid w:val="00A37ABE"/>
    <w:rsid w:val="00A40280"/>
    <w:rsid w:val="00A40DBA"/>
    <w:rsid w:val="00A51751"/>
    <w:rsid w:val="00A53EC3"/>
    <w:rsid w:val="00A55C54"/>
    <w:rsid w:val="00A57906"/>
    <w:rsid w:val="00A62014"/>
    <w:rsid w:val="00A6385F"/>
    <w:rsid w:val="00A75508"/>
    <w:rsid w:val="00A760DA"/>
    <w:rsid w:val="00A76DF6"/>
    <w:rsid w:val="00A80C9D"/>
    <w:rsid w:val="00A8198F"/>
    <w:rsid w:val="00A81E2A"/>
    <w:rsid w:val="00A826E8"/>
    <w:rsid w:val="00A833C5"/>
    <w:rsid w:val="00A843A0"/>
    <w:rsid w:val="00A86F2B"/>
    <w:rsid w:val="00A91228"/>
    <w:rsid w:val="00A92024"/>
    <w:rsid w:val="00A9334A"/>
    <w:rsid w:val="00A935A5"/>
    <w:rsid w:val="00A951F2"/>
    <w:rsid w:val="00A97B77"/>
    <w:rsid w:val="00AA005A"/>
    <w:rsid w:val="00AA180E"/>
    <w:rsid w:val="00AA1A66"/>
    <w:rsid w:val="00AA1AEC"/>
    <w:rsid w:val="00AA45DC"/>
    <w:rsid w:val="00AA5665"/>
    <w:rsid w:val="00AA6291"/>
    <w:rsid w:val="00AA6962"/>
    <w:rsid w:val="00AA7194"/>
    <w:rsid w:val="00AB034C"/>
    <w:rsid w:val="00AB3BA6"/>
    <w:rsid w:val="00AB42AE"/>
    <w:rsid w:val="00AB4DB2"/>
    <w:rsid w:val="00AB50A6"/>
    <w:rsid w:val="00AB525C"/>
    <w:rsid w:val="00AB71B0"/>
    <w:rsid w:val="00AC2E84"/>
    <w:rsid w:val="00AD0B1C"/>
    <w:rsid w:val="00AD1300"/>
    <w:rsid w:val="00AD372F"/>
    <w:rsid w:val="00AE066A"/>
    <w:rsid w:val="00AE1768"/>
    <w:rsid w:val="00AE1A27"/>
    <w:rsid w:val="00AE1D9C"/>
    <w:rsid w:val="00AE2FD7"/>
    <w:rsid w:val="00AE3EC1"/>
    <w:rsid w:val="00AE466E"/>
    <w:rsid w:val="00AE6119"/>
    <w:rsid w:val="00AE7DF3"/>
    <w:rsid w:val="00AF33A6"/>
    <w:rsid w:val="00AF41FE"/>
    <w:rsid w:val="00AF454F"/>
    <w:rsid w:val="00AF5F96"/>
    <w:rsid w:val="00AF7142"/>
    <w:rsid w:val="00B013FB"/>
    <w:rsid w:val="00B0264B"/>
    <w:rsid w:val="00B02C60"/>
    <w:rsid w:val="00B0313C"/>
    <w:rsid w:val="00B041E1"/>
    <w:rsid w:val="00B07F59"/>
    <w:rsid w:val="00B10400"/>
    <w:rsid w:val="00B10701"/>
    <w:rsid w:val="00B1101B"/>
    <w:rsid w:val="00B117F2"/>
    <w:rsid w:val="00B12A39"/>
    <w:rsid w:val="00B12CF3"/>
    <w:rsid w:val="00B1309C"/>
    <w:rsid w:val="00B141D3"/>
    <w:rsid w:val="00B20BC5"/>
    <w:rsid w:val="00B20EDD"/>
    <w:rsid w:val="00B235A9"/>
    <w:rsid w:val="00B247B9"/>
    <w:rsid w:val="00B26C41"/>
    <w:rsid w:val="00B31FD8"/>
    <w:rsid w:val="00B33B22"/>
    <w:rsid w:val="00B400CC"/>
    <w:rsid w:val="00B4013A"/>
    <w:rsid w:val="00B41ADD"/>
    <w:rsid w:val="00B41F32"/>
    <w:rsid w:val="00B4390A"/>
    <w:rsid w:val="00B449B9"/>
    <w:rsid w:val="00B45DB9"/>
    <w:rsid w:val="00B53005"/>
    <w:rsid w:val="00B56509"/>
    <w:rsid w:val="00B57F7C"/>
    <w:rsid w:val="00B61623"/>
    <w:rsid w:val="00B62D2C"/>
    <w:rsid w:val="00B71F78"/>
    <w:rsid w:val="00B7213C"/>
    <w:rsid w:val="00B723F0"/>
    <w:rsid w:val="00B744B7"/>
    <w:rsid w:val="00B74551"/>
    <w:rsid w:val="00B77F52"/>
    <w:rsid w:val="00B810DC"/>
    <w:rsid w:val="00B81604"/>
    <w:rsid w:val="00B81AA7"/>
    <w:rsid w:val="00B82E80"/>
    <w:rsid w:val="00B842FB"/>
    <w:rsid w:val="00B85BA0"/>
    <w:rsid w:val="00B862F3"/>
    <w:rsid w:val="00B865E5"/>
    <w:rsid w:val="00B94AC9"/>
    <w:rsid w:val="00BA0EC4"/>
    <w:rsid w:val="00BA3B61"/>
    <w:rsid w:val="00BB1FCE"/>
    <w:rsid w:val="00BB26D8"/>
    <w:rsid w:val="00BB3128"/>
    <w:rsid w:val="00BC1761"/>
    <w:rsid w:val="00BC17BF"/>
    <w:rsid w:val="00BC23C4"/>
    <w:rsid w:val="00BC303A"/>
    <w:rsid w:val="00BC4505"/>
    <w:rsid w:val="00BC7DA8"/>
    <w:rsid w:val="00BD0071"/>
    <w:rsid w:val="00BD10B1"/>
    <w:rsid w:val="00BD17B2"/>
    <w:rsid w:val="00BD2271"/>
    <w:rsid w:val="00BD3833"/>
    <w:rsid w:val="00BD53C4"/>
    <w:rsid w:val="00BD56F0"/>
    <w:rsid w:val="00BD5C88"/>
    <w:rsid w:val="00BD7655"/>
    <w:rsid w:val="00BD7B32"/>
    <w:rsid w:val="00BE0D5D"/>
    <w:rsid w:val="00BE68E0"/>
    <w:rsid w:val="00BF34F2"/>
    <w:rsid w:val="00BF3AF4"/>
    <w:rsid w:val="00BF6783"/>
    <w:rsid w:val="00C01F0C"/>
    <w:rsid w:val="00C02A30"/>
    <w:rsid w:val="00C03A8F"/>
    <w:rsid w:val="00C04953"/>
    <w:rsid w:val="00C04EEF"/>
    <w:rsid w:val="00C07F47"/>
    <w:rsid w:val="00C12365"/>
    <w:rsid w:val="00C20706"/>
    <w:rsid w:val="00C2389C"/>
    <w:rsid w:val="00C24E04"/>
    <w:rsid w:val="00C2714B"/>
    <w:rsid w:val="00C33664"/>
    <w:rsid w:val="00C37822"/>
    <w:rsid w:val="00C45722"/>
    <w:rsid w:val="00C47D85"/>
    <w:rsid w:val="00C50FBC"/>
    <w:rsid w:val="00C5120F"/>
    <w:rsid w:val="00C53AC8"/>
    <w:rsid w:val="00C53E86"/>
    <w:rsid w:val="00C5571D"/>
    <w:rsid w:val="00C60DD6"/>
    <w:rsid w:val="00C614A2"/>
    <w:rsid w:val="00C63061"/>
    <w:rsid w:val="00C64A3F"/>
    <w:rsid w:val="00C67C70"/>
    <w:rsid w:val="00C70C55"/>
    <w:rsid w:val="00C71674"/>
    <w:rsid w:val="00C73A1B"/>
    <w:rsid w:val="00C75343"/>
    <w:rsid w:val="00C77901"/>
    <w:rsid w:val="00C80922"/>
    <w:rsid w:val="00C830B3"/>
    <w:rsid w:val="00C84583"/>
    <w:rsid w:val="00C8539B"/>
    <w:rsid w:val="00C85B14"/>
    <w:rsid w:val="00C8601E"/>
    <w:rsid w:val="00C8728A"/>
    <w:rsid w:val="00C916BA"/>
    <w:rsid w:val="00C938BF"/>
    <w:rsid w:val="00CA1876"/>
    <w:rsid w:val="00CA5FC3"/>
    <w:rsid w:val="00CA71D6"/>
    <w:rsid w:val="00CA7965"/>
    <w:rsid w:val="00CB3877"/>
    <w:rsid w:val="00CB5215"/>
    <w:rsid w:val="00CB5400"/>
    <w:rsid w:val="00CC10F8"/>
    <w:rsid w:val="00CC250A"/>
    <w:rsid w:val="00CC69BC"/>
    <w:rsid w:val="00CC785F"/>
    <w:rsid w:val="00CD41C1"/>
    <w:rsid w:val="00CD64A2"/>
    <w:rsid w:val="00CD78FA"/>
    <w:rsid w:val="00CE01B7"/>
    <w:rsid w:val="00CE043C"/>
    <w:rsid w:val="00CE15B2"/>
    <w:rsid w:val="00CE291C"/>
    <w:rsid w:val="00CE54AD"/>
    <w:rsid w:val="00CE562D"/>
    <w:rsid w:val="00CE67C6"/>
    <w:rsid w:val="00CF0885"/>
    <w:rsid w:val="00CF0F98"/>
    <w:rsid w:val="00CF1222"/>
    <w:rsid w:val="00CF2957"/>
    <w:rsid w:val="00CF2A86"/>
    <w:rsid w:val="00CF54BD"/>
    <w:rsid w:val="00D01289"/>
    <w:rsid w:val="00D01B53"/>
    <w:rsid w:val="00D01CCE"/>
    <w:rsid w:val="00D02E3F"/>
    <w:rsid w:val="00D04BC4"/>
    <w:rsid w:val="00D06C8C"/>
    <w:rsid w:val="00D131E7"/>
    <w:rsid w:val="00D15CFD"/>
    <w:rsid w:val="00D16894"/>
    <w:rsid w:val="00D20D6C"/>
    <w:rsid w:val="00D20DC9"/>
    <w:rsid w:val="00D22E21"/>
    <w:rsid w:val="00D22F69"/>
    <w:rsid w:val="00D25E5A"/>
    <w:rsid w:val="00D26EBB"/>
    <w:rsid w:val="00D27366"/>
    <w:rsid w:val="00D317D7"/>
    <w:rsid w:val="00D3217A"/>
    <w:rsid w:val="00D35BE4"/>
    <w:rsid w:val="00D368B2"/>
    <w:rsid w:val="00D418D0"/>
    <w:rsid w:val="00D433E3"/>
    <w:rsid w:val="00D43E74"/>
    <w:rsid w:val="00D44362"/>
    <w:rsid w:val="00D47215"/>
    <w:rsid w:val="00D51506"/>
    <w:rsid w:val="00D5449A"/>
    <w:rsid w:val="00D55472"/>
    <w:rsid w:val="00D555D5"/>
    <w:rsid w:val="00D55708"/>
    <w:rsid w:val="00D57881"/>
    <w:rsid w:val="00D57B93"/>
    <w:rsid w:val="00D60776"/>
    <w:rsid w:val="00D6282F"/>
    <w:rsid w:val="00D63413"/>
    <w:rsid w:val="00D71EA3"/>
    <w:rsid w:val="00D72384"/>
    <w:rsid w:val="00D74033"/>
    <w:rsid w:val="00D756C4"/>
    <w:rsid w:val="00D7596A"/>
    <w:rsid w:val="00D76932"/>
    <w:rsid w:val="00D8132E"/>
    <w:rsid w:val="00D81DB2"/>
    <w:rsid w:val="00D8255E"/>
    <w:rsid w:val="00D8379F"/>
    <w:rsid w:val="00D857C2"/>
    <w:rsid w:val="00D85E1A"/>
    <w:rsid w:val="00D86A6C"/>
    <w:rsid w:val="00D946BA"/>
    <w:rsid w:val="00DA2967"/>
    <w:rsid w:val="00DA3917"/>
    <w:rsid w:val="00DA4254"/>
    <w:rsid w:val="00DB2DB0"/>
    <w:rsid w:val="00DB5EA7"/>
    <w:rsid w:val="00DB6375"/>
    <w:rsid w:val="00DC2A1F"/>
    <w:rsid w:val="00DC2F63"/>
    <w:rsid w:val="00DC6836"/>
    <w:rsid w:val="00DC79B1"/>
    <w:rsid w:val="00DD2A67"/>
    <w:rsid w:val="00DD4CE0"/>
    <w:rsid w:val="00DD6BF0"/>
    <w:rsid w:val="00DE32C7"/>
    <w:rsid w:val="00DE373F"/>
    <w:rsid w:val="00DE4074"/>
    <w:rsid w:val="00DE45D4"/>
    <w:rsid w:val="00DE7725"/>
    <w:rsid w:val="00DF0E31"/>
    <w:rsid w:val="00DF2FCD"/>
    <w:rsid w:val="00DF4D99"/>
    <w:rsid w:val="00E00166"/>
    <w:rsid w:val="00E03561"/>
    <w:rsid w:val="00E064A0"/>
    <w:rsid w:val="00E156C1"/>
    <w:rsid w:val="00E2102F"/>
    <w:rsid w:val="00E30C1B"/>
    <w:rsid w:val="00E34E1B"/>
    <w:rsid w:val="00E36B20"/>
    <w:rsid w:val="00E37759"/>
    <w:rsid w:val="00E37B35"/>
    <w:rsid w:val="00E4389B"/>
    <w:rsid w:val="00E44CEC"/>
    <w:rsid w:val="00E45D85"/>
    <w:rsid w:val="00E52539"/>
    <w:rsid w:val="00E52C70"/>
    <w:rsid w:val="00E57161"/>
    <w:rsid w:val="00E60A32"/>
    <w:rsid w:val="00E61497"/>
    <w:rsid w:val="00E61FDE"/>
    <w:rsid w:val="00E6299A"/>
    <w:rsid w:val="00E62C48"/>
    <w:rsid w:val="00E639EC"/>
    <w:rsid w:val="00E6562F"/>
    <w:rsid w:val="00E71483"/>
    <w:rsid w:val="00E72845"/>
    <w:rsid w:val="00E730A3"/>
    <w:rsid w:val="00E7336A"/>
    <w:rsid w:val="00E75CA5"/>
    <w:rsid w:val="00E76996"/>
    <w:rsid w:val="00E77FA5"/>
    <w:rsid w:val="00E80BB5"/>
    <w:rsid w:val="00E8106B"/>
    <w:rsid w:val="00E8147C"/>
    <w:rsid w:val="00E82EE8"/>
    <w:rsid w:val="00E83A9D"/>
    <w:rsid w:val="00E84768"/>
    <w:rsid w:val="00E8611A"/>
    <w:rsid w:val="00E900F8"/>
    <w:rsid w:val="00E94E4B"/>
    <w:rsid w:val="00E9641A"/>
    <w:rsid w:val="00EA0990"/>
    <w:rsid w:val="00EA0F46"/>
    <w:rsid w:val="00EA30C2"/>
    <w:rsid w:val="00EA3579"/>
    <w:rsid w:val="00EA5EF0"/>
    <w:rsid w:val="00EA6375"/>
    <w:rsid w:val="00EA74A3"/>
    <w:rsid w:val="00EB09CC"/>
    <w:rsid w:val="00EB3FC0"/>
    <w:rsid w:val="00EB593C"/>
    <w:rsid w:val="00EB68BB"/>
    <w:rsid w:val="00EB698C"/>
    <w:rsid w:val="00EC11F6"/>
    <w:rsid w:val="00EC64F5"/>
    <w:rsid w:val="00EC7B8F"/>
    <w:rsid w:val="00ED0F5A"/>
    <w:rsid w:val="00ED38DA"/>
    <w:rsid w:val="00ED6EEC"/>
    <w:rsid w:val="00ED7E43"/>
    <w:rsid w:val="00EE0498"/>
    <w:rsid w:val="00EE1004"/>
    <w:rsid w:val="00EE21C8"/>
    <w:rsid w:val="00EE2589"/>
    <w:rsid w:val="00EE41DB"/>
    <w:rsid w:val="00EE7E75"/>
    <w:rsid w:val="00EF253B"/>
    <w:rsid w:val="00EF43EC"/>
    <w:rsid w:val="00EF4BCE"/>
    <w:rsid w:val="00EF4F89"/>
    <w:rsid w:val="00EF58D7"/>
    <w:rsid w:val="00EF5CE3"/>
    <w:rsid w:val="00EF62C9"/>
    <w:rsid w:val="00F036D9"/>
    <w:rsid w:val="00F053BA"/>
    <w:rsid w:val="00F056E6"/>
    <w:rsid w:val="00F05DC8"/>
    <w:rsid w:val="00F10042"/>
    <w:rsid w:val="00F10431"/>
    <w:rsid w:val="00F10972"/>
    <w:rsid w:val="00F1285C"/>
    <w:rsid w:val="00F13683"/>
    <w:rsid w:val="00F21E2A"/>
    <w:rsid w:val="00F22E23"/>
    <w:rsid w:val="00F2362C"/>
    <w:rsid w:val="00F249BD"/>
    <w:rsid w:val="00F31FEB"/>
    <w:rsid w:val="00F355B6"/>
    <w:rsid w:val="00F36227"/>
    <w:rsid w:val="00F36729"/>
    <w:rsid w:val="00F4017B"/>
    <w:rsid w:val="00F44A51"/>
    <w:rsid w:val="00F46C50"/>
    <w:rsid w:val="00F50543"/>
    <w:rsid w:val="00F53637"/>
    <w:rsid w:val="00F53A16"/>
    <w:rsid w:val="00F562FB"/>
    <w:rsid w:val="00F566BC"/>
    <w:rsid w:val="00F57233"/>
    <w:rsid w:val="00F61560"/>
    <w:rsid w:val="00F63852"/>
    <w:rsid w:val="00F65B70"/>
    <w:rsid w:val="00F7017A"/>
    <w:rsid w:val="00F70332"/>
    <w:rsid w:val="00F7122B"/>
    <w:rsid w:val="00F72140"/>
    <w:rsid w:val="00F72B29"/>
    <w:rsid w:val="00F74100"/>
    <w:rsid w:val="00F761BD"/>
    <w:rsid w:val="00F7628E"/>
    <w:rsid w:val="00F770A7"/>
    <w:rsid w:val="00F84462"/>
    <w:rsid w:val="00F87267"/>
    <w:rsid w:val="00F92569"/>
    <w:rsid w:val="00F9271E"/>
    <w:rsid w:val="00F931F9"/>
    <w:rsid w:val="00F93B64"/>
    <w:rsid w:val="00F93F04"/>
    <w:rsid w:val="00F94EBE"/>
    <w:rsid w:val="00F97FE9"/>
    <w:rsid w:val="00FA2545"/>
    <w:rsid w:val="00FA39C5"/>
    <w:rsid w:val="00FB04E0"/>
    <w:rsid w:val="00FB1102"/>
    <w:rsid w:val="00FB1F75"/>
    <w:rsid w:val="00FB4D8D"/>
    <w:rsid w:val="00FC089F"/>
    <w:rsid w:val="00FC1BE4"/>
    <w:rsid w:val="00FC2BA7"/>
    <w:rsid w:val="00FC4463"/>
    <w:rsid w:val="00FC5849"/>
    <w:rsid w:val="00FC6871"/>
    <w:rsid w:val="00FC6FC0"/>
    <w:rsid w:val="00FD26EC"/>
    <w:rsid w:val="00FD76C4"/>
    <w:rsid w:val="00FE5EBB"/>
    <w:rsid w:val="00FE6E0F"/>
    <w:rsid w:val="00FF083B"/>
    <w:rsid w:val="00FF2028"/>
    <w:rsid w:val="00FF360C"/>
    <w:rsid w:val="00FF3B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B356D7"/>
  <w15:chartTrackingRefBased/>
  <w15:docId w15:val="{7AEA5E13-E392-4B6C-8CEE-C8B7E8DE0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12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064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48133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562FB"/>
    <w:rPr>
      <w:b/>
      <w:bCs/>
    </w:rPr>
  </w:style>
  <w:style w:type="character" w:styleId="Hyperlink">
    <w:name w:val="Hyperlink"/>
    <w:basedOn w:val="DefaultParagraphFont"/>
    <w:uiPriority w:val="99"/>
    <w:semiHidden/>
    <w:unhideWhenUsed/>
    <w:rsid w:val="00F562FB"/>
    <w:rPr>
      <w:color w:val="0000FF"/>
      <w:u w:val="single"/>
    </w:rPr>
  </w:style>
  <w:style w:type="paragraph" w:styleId="NormalWeb">
    <w:name w:val="Normal (Web)"/>
    <w:basedOn w:val="Normal"/>
    <w:uiPriority w:val="99"/>
    <w:unhideWhenUsed/>
    <w:rsid w:val="00F562F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562FB"/>
    <w:rPr>
      <w:i/>
      <w:iCs/>
    </w:rPr>
  </w:style>
  <w:style w:type="character" w:customStyle="1" w:styleId="ms-button-flexcontainer">
    <w:name w:val="ms-button-flexcontainer"/>
    <w:basedOn w:val="DefaultParagraphFont"/>
    <w:rsid w:val="00F562FB"/>
  </w:style>
  <w:style w:type="paragraph" w:customStyle="1" w:styleId="3qbageizsztf1okkmgdw2n">
    <w:name w:val="_3qbageizsztf1okkmgdw2n"/>
    <w:basedOn w:val="Normal"/>
    <w:rsid w:val="00F562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481332"/>
    <w:rPr>
      <w:rFonts w:ascii="Times New Roman" w:eastAsia="Times New Roman" w:hAnsi="Times New Roman" w:cs="Times New Roman"/>
      <w:b/>
      <w:bCs/>
      <w:sz w:val="27"/>
      <w:szCs w:val="27"/>
    </w:rPr>
  </w:style>
  <w:style w:type="character" w:customStyle="1" w:styleId="Heading2Char">
    <w:name w:val="Heading 2 Char"/>
    <w:basedOn w:val="DefaultParagraphFont"/>
    <w:link w:val="Heading2"/>
    <w:uiPriority w:val="9"/>
    <w:semiHidden/>
    <w:rsid w:val="0030642D"/>
    <w:rPr>
      <w:rFonts w:asciiTheme="majorHAnsi" w:eastAsiaTheme="majorEastAsia" w:hAnsiTheme="majorHAnsi" w:cstheme="majorBidi"/>
      <w:color w:val="2F5496" w:themeColor="accent1" w:themeShade="BF"/>
      <w:sz w:val="26"/>
      <w:szCs w:val="26"/>
    </w:rPr>
  </w:style>
  <w:style w:type="paragraph" w:customStyle="1" w:styleId="trt0xe">
    <w:name w:val="trt0xe"/>
    <w:basedOn w:val="Normal"/>
    <w:rsid w:val="00C03A8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B10400"/>
  </w:style>
  <w:style w:type="character" w:customStyle="1" w:styleId="Heading1Char">
    <w:name w:val="Heading 1 Char"/>
    <w:basedOn w:val="DefaultParagraphFont"/>
    <w:link w:val="Heading1"/>
    <w:uiPriority w:val="9"/>
    <w:rsid w:val="00521280"/>
    <w:rPr>
      <w:rFonts w:asciiTheme="majorHAnsi" w:eastAsiaTheme="majorEastAsia" w:hAnsiTheme="majorHAnsi" w:cstheme="majorBidi"/>
      <w:color w:val="2F5496" w:themeColor="accent1" w:themeShade="BF"/>
      <w:sz w:val="32"/>
      <w:szCs w:val="32"/>
    </w:rPr>
  </w:style>
  <w:style w:type="paragraph" w:customStyle="1" w:styleId="wikiparagraph">
    <w:name w:val="wikiparagraph"/>
    <w:basedOn w:val="Normal"/>
    <w:rsid w:val="0034665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gkelc">
    <w:name w:val="hgkelc"/>
    <w:basedOn w:val="DefaultParagraphFont"/>
    <w:rsid w:val="009056BC"/>
  </w:style>
  <w:style w:type="character" w:customStyle="1" w:styleId="note">
    <w:name w:val="note"/>
    <w:basedOn w:val="DefaultParagraphFont"/>
    <w:rsid w:val="00C45722"/>
  </w:style>
  <w:style w:type="character" w:customStyle="1" w:styleId="vote-buttons">
    <w:name w:val="vote-buttons"/>
    <w:basedOn w:val="DefaultParagraphFont"/>
    <w:rsid w:val="00C45722"/>
  </w:style>
  <w:style w:type="character" w:customStyle="1" w:styleId="sc">
    <w:name w:val="sc"/>
    <w:basedOn w:val="DefaultParagraphFont"/>
    <w:rsid w:val="00C45722"/>
  </w:style>
  <w:style w:type="character" w:customStyle="1" w:styleId="small-caps">
    <w:name w:val="small-caps"/>
    <w:basedOn w:val="DefaultParagraphFont"/>
    <w:rsid w:val="009B4FC7"/>
  </w:style>
  <w:style w:type="character" w:customStyle="1" w:styleId="ac-glossary-link">
    <w:name w:val="ac-glossary-link"/>
    <w:basedOn w:val="DefaultParagraphFont"/>
    <w:rsid w:val="00FB04E0"/>
  </w:style>
  <w:style w:type="character" w:styleId="FollowedHyperlink">
    <w:name w:val="FollowedHyperlink"/>
    <w:basedOn w:val="DefaultParagraphFont"/>
    <w:uiPriority w:val="99"/>
    <w:semiHidden/>
    <w:unhideWhenUsed/>
    <w:rsid w:val="004A7EC7"/>
    <w:rPr>
      <w:color w:val="954F72" w:themeColor="followedHyperlink"/>
      <w:u w:val="single"/>
    </w:rPr>
  </w:style>
  <w:style w:type="character" w:customStyle="1" w:styleId="woj">
    <w:name w:val="woj"/>
    <w:basedOn w:val="DefaultParagraphFont"/>
    <w:rsid w:val="00073453"/>
  </w:style>
  <w:style w:type="character" w:customStyle="1" w:styleId="authorortitle">
    <w:name w:val="authorortitle"/>
    <w:basedOn w:val="DefaultParagraphFont"/>
    <w:rsid w:val="004827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3</Pages>
  <Words>712</Words>
  <Characters>3372</Characters>
  <Application>Microsoft Office Word</Application>
  <DocSecurity>0</DocSecurity>
  <Lines>78</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yrone Clark</dc:creator>
  <cp:lastModifiedBy>Tyrone Clark</cp:lastModifiedBy>
  <cp:revision>154</cp:revision>
  <dcterms:created xsi:type="dcterms:W3CDTF">2021-10-01T02:40:00Z</dcterms:created>
  <dcterms:modified xsi:type="dcterms:W3CDTF">2025-10-03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2c0e8e2463dbd9d4fbf44b68b09d40d12d7d19a2422a2caf49ac40d8e3cb8e</vt:lpwstr>
  </property>
</Properties>
</file>